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0049B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5238">
        <w:rPr>
          <w:rFonts w:eastAsia="Times New Roman" w:cstheme="minorHAnsi"/>
          <w:b/>
        </w:rPr>
        <w:t>69714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389749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5238" w:rsidRPr="00FA122D">
          <w:rPr>
            <w:rStyle w:val="Hyperlink"/>
            <w:rFonts w:eastAsia="Times New Roman" w:cstheme="minorHAnsi"/>
            <w:b/>
          </w:rPr>
          <w:t>https://review.jove.com/account/file-uploader?src=21262818</w:t>
        </w:r>
      </w:hyperlink>
    </w:p>
    <w:p w14:paraId="12B07175" w14:textId="77777777" w:rsidR="000E5238" w:rsidRPr="00B07A3B" w:rsidRDefault="000E523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2F40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4C3B" w:rsidRPr="00174C3B">
        <w:rPr>
          <w:rStyle w:val="ArticleTitle"/>
          <w:rFonts w:cstheme="minorHAnsi"/>
        </w:rPr>
        <w:t>In Vivo Telemetry to Record Long-Term Cardiovascular Parameters, Temperature, and Activity in Spinal Cord Injury Rat Mode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6D5FF7" w14:textId="399843C8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</w:rPr>
        <w:t>Sajeev Kaur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Anna M Baur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174C3B">
        <w:rPr>
          <w:rFonts w:eastAsia="Times New Roman" w:cstheme="minorHAnsi"/>
          <w:b/>
          <w:sz w:val="28"/>
          <w:szCs w:val="28"/>
        </w:rPr>
        <w:t>, Jillian A Condrey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74C3B">
        <w:rPr>
          <w:rFonts w:eastAsia="Times New Roman" w:cstheme="minorHAnsi"/>
          <w:b/>
          <w:sz w:val="28"/>
          <w:szCs w:val="28"/>
        </w:rPr>
        <w:t>, Dorottya P Ga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Samir P Pate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74C3B">
        <w:rPr>
          <w:rFonts w:eastAsia="Times New Roman" w:cstheme="minorHAnsi"/>
          <w:b/>
          <w:sz w:val="28"/>
          <w:szCs w:val="28"/>
        </w:rPr>
        <w:t>, John C Gensel</w:t>
      </w:r>
      <w:r w:rsidRPr="00174C3B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6073F60" w14:textId="77777777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6FFEBF1" w14:textId="72F02D8A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74C3B">
        <w:rPr>
          <w:rFonts w:eastAsia="Times New Roman" w:cstheme="minorHAnsi"/>
          <w:b/>
          <w:sz w:val="28"/>
          <w:szCs w:val="28"/>
        </w:rPr>
        <w:t>Spinal Cord &amp; Brain Injury Research Center, University of Kentucky, College of Medicine</w:t>
      </w:r>
    </w:p>
    <w:p w14:paraId="77203380" w14:textId="798AAFAA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74C3B">
        <w:rPr>
          <w:rFonts w:eastAsia="Times New Roman" w:cstheme="minorHAnsi"/>
          <w:b/>
          <w:sz w:val="28"/>
          <w:szCs w:val="28"/>
        </w:rPr>
        <w:t>Department of Physiology, University of Kentucky, College of Medicine</w:t>
      </w:r>
    </w:p>
    <w:p w14:paraId="2964AC7D" w14:textId="0D32CDFB" w:rsidR="00174C3B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74C3B">
        <w:rPr>
          <w:rFonts w:eastAsia="Times New Roman" w:cstheme="minorHAnsi"/>
          <w:b/>
          <w:sz w:val="28"/>
          <w:szCs w:val="28"/>
        </w:rPr>
        <w:t>Department of Biomedical Engineering, Northwestern University</w:t>
      </w:r>
    </w:p>
    <w:p w14:paraId="4CAE8953" w14:textId="0E4ADD87" w:rsidR="004E0C5A" w:rsidRPr="00174C3B" w:rsidRDefault="00174C3B" w:rsidP="00174C3B">
      <w:pPr>
        <w:outlineLvl w:val="0"/>
        <w:rPr>
          <w:rFonts w:eastAsia="Times New Roman" w:cstheme="minorHAnsi"/>
          <w:b/>
          <w:sz w:val="28"/>
          <w:szCs w:val="28"/>
        </w:rPr>
      </w:pPr>
      <w:r w:rsidRPr="00174C3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74C3B">
        <w:rPr>
          <w:rFonts w:eastAsia="Times New Roman" w:cstheme="minorHAnsi"/>
          <w:b/>
          <w:sz w:val="28"/>
          <w:szCs w:val="28"/>
        </w:rPr>
        <w:t>Division of Laboratory Animal Resources, University of Kentucky</w:t>
      </w:r>
      <w:r>
        <w:rPr>
          <w:rFonts w:eastAsia="Times New Roman" w:cstheme="minorHAnsi"/>
          <w:b/>
          <w:sz w:val="28"/>
          <w:szCs w:val="28"/>
        </w:rPr>
        <w:br/>
      </w: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B6CEE1E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bookmarkStart w:id="0" w:name="_Hlk25233958"/>
      <w:r w:rsidRPr="005146A6">
        <w:rPr>
          <w:rFonts w:cs="Calibri"/>
        </w:rPr>
        <w:t>Sajeev Kaur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8" w:history="1">
        <w:r w:rsidRPr="005146A6">
          <w:rPr>
            <w:rStyle w:val="Hyperlink"/>
            <w:rFonts w:cs="Calibri"/>
          </w:rPr>
          <w:t>ska316@uky.edu</w:t>
        </w:r>
      </w:hyperlink>
      <w:r w:rsidRPr="005146A6">
        <w:rPr>
          <w:rFonts w:cs="Calibri"/>
        </w:rPr>
        <w:t>)</w:t>
      </w:r>
    </w:p>
    <w:p w14:paraId="1B4B2D7A" w14:textId="37E9AF0C" w:rsidR="004E0C5A" w:rsidRP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ohn C Gensel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9" w:history="1">
        <w:r w:rsidRPr="005146A6">
          <w:rPr>
            <w:rStyle w:val="Hyperlink"/>
            <w:rFonts w:cs="Calibri"/>
          </w:rPr>
          <w:t>gensel.1@uky.edu</w:t>
        </w:r>
      </w:hyperlink>
      <w:r w:rsidRPr="005146A6">
        <w:rPr>
          <w:rFonts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AED2711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Sajeev Kaur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0" w:history="1">
        <w:r w:rsidRPr="005146A6">
          <w:rPr>
            <w:rStyle w:val="Hyperlink"/>
            <w:rFonts w:cs="Calibri"/>
          </w:rPr>
          <w:t>ska316@uky.edu</w:t>
        </w:r>
      </w:hyperlink>
      <w:r w:rsidRPr="005146A6">
        <w:rPr>
          <w:rFonts w:cs="Calibri"/>
        </w:rPr>
        <w:t>)</w:t>
      </w:r>
    </w:p>
    <w:p w14:paraId="3537FACD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Anna M Baur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1" w:history="1">
        <w:r w:rsidRPr="007248D3">
          <w:rPr>
            <w:rStyle w:val="Hyperlink"/>
            <w:rFonts w:cs="Calibri"/>
          </w:rPr>
          <w:t>annabaur2030@u.northwestern.edu</w:t>
        </w:r>
      </w:hyperlink>
      <w:r>
        <w:rPr>
          <w:rFonts w:cs="Calibri"/>
        </w:rPr>
        <w:t>)</w:t>
      </w:r>
    </w:p>
    <w:p w14:paraId="3F9D685C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illian A Condrey</w:t>
      </w:r>
      <w:r>
        <w:rPr>
          <w:rFonts w:cs="Calibri"/>
        </w:rPr>
        <w:tab/>
        <w:t>(</w:t>
      </w:r>
      <w:hyperlink r:id="rId12" w:history="1">
        <w:r w:rsidRPr="007248D3">
          <w:rPr>
            <w:rStyle w:val="Hyperlink"/>
            <w:rFonts w:cs="Calibri"/>
          </w:rPr>
          <w:t>jillian.condrey@uky.edu</w:t>
        </w:r>
      </w:hyperlink>
      <w:r>
        <w:rPr>
          <w:rFonts w:cs="Calibri"/>
        </w:rPr>
        <w:t>)</w:t>
      </w:r>
    </w:p>
    <w:p w14:paraId="14B95BC1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Dorottya P Gal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3" w:history="1">
        <w:r w:rsidRPr="007248D3">
          <w:rPr>
            <w:rStyle w:val="Hyperlink"/>
            <w:rFonts w:cs="Calibri"/>
          </w:rPr>
          <w:t>dorottya.gal@uky.edu</w:t>
        </w:r>
      </w:hyperlink>
      <w:r>
        <w:rPr>
          <w:rFonts w:cs="Calibri"/>
        </w:rPr>
        <w:t>)</w:t>
      </w:r>
    </w:p>
    <w:p w14:paraId="2601B5C9" w14:textId="77777777" w:rsidR="00174C3B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Samir P Patel</w:t>
      </w:r>
      <w:r>
        <w:rPr>
          <w:rFonts w:cs="Calibri"/>
        </w:rPr>
        <w:tab/>
      </w:r>
      <w:r>
        <w:rPr>
          <w:rFonts w:cs="Calibri"/>
        </w:rPr>
        <w:tab/>
        <w:t>(</w:t>
      </w:r>
      <w:hyperlink r:id="rId14" w:history="1">
        <w:r w:rsidRPr="007248D3">
          <w:rPr>
            <w:rStyle w:val="Hyperlink"/>
            <w:rFonts w:cs="Calibri"/>
          </w:rPr>
          <w:t>samir.patel@uky.edu</w:t>
        </w:r>
      </w:hyperlink>
      <w:r>
        <w:rPr>
          <w:rFonts w:cs="Calibri"/>
        </w:rPr>
        <w:t>)</w:t>
      </w:r>
    </w:p>
    <w:p w14:paraId="17008A80" w14:textId="77777777" w:rsidR="00174C3B" w:rsidRPr="005146A6" w:rsidRDefault="00174C3B" w:rsidP="00174C3B">
      <w:pPr>
        <w:pStyle w:val="Default"/>
        <w:jc w:val="both"/>
        <w:rPr>
          <w:rFonts w:cs="Calibri"/>
        </w:rPr>
      </w:pPr>
      <w:r w:rsidRPr="005146A6">
        <w:rPr>
          <w:rFonts w:cs="Calibri"/>
        </w:rPr>
        <w:t>John C Gensel</w:t>
      </w:r>
      <w:r w:rsidRPr="005146A6">
        <w:rPr>
          <w:rFonts w:cs="Calibri"/>
        </w:rPr>
        <w:tab/>
      </w:r>
      <w:r>
        <w:rPr>
          <w:rFonts w:cs="Calibri"/>
        </w:rPr>
        <w:tab/>
      </w:r>
      <w:r w:rsidRPr="005146A6">
        <w:rPr>
          <w:rFonts w:cs="Calibri"/>
        </w:rPr>
        <w:t>(</w:t>
      </w:r>
      <w:hyperlink r:id="rId15" w:history="1">
        <w:r w:rsidRPr="005146A6">
          <w:rPr>
            <w:rStyle w:val="Hyperlink"/>
            <w:rFonts w:cs="Calibri"/>
          </w:rPr>
          <w:t>gensel.1@uky.edu</w:t>
        </w:r>
      </w:hyperlink>
      <w:r w:rsidRPr="005146A6">
        <w:rPr>
          <w:rFonts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FD4585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FD4585">
        <w:rPr>
          <w:rFonts w:cstheme="minorHAnsi"/>
          <w:b/>
          <w:sz w:val="22"/>
          <w:szCs w:val="22"/>
        </w:rPr>
        <w:t>Protocol Length</w:t>
      </w:r>
    </w:p>
    <w:p w14:paraId="72F5C5E6" w14:textId="0FD12DB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FD4585">
        <w:rPr>
          <w:rFonts w:cstheme="minorHAnsi"/>
          <w:bCs/>
          <w:sz w:val="22"/>
          <w:szCs w:val="22"/>
        </w:rPr>
        <w:t xml:space="preserve">Number of Steps: </w:t>
      </w:r>
      <w:r w:rsidR="00FD4585" w:rsidRPr="00FD4585">
        <w:rPr>
          <w:rFonts w:cstheme="minorHAnsi"/>
          <w:bCs/>
          <w:sz w:val="22"/>
          <w:szCs w:val="22"/>
        </w:rPr>
        <w:t>27</w:t>
      </w:r>
    </w:p>
    <w:p w14:paraId="5AAC9C6C" w14:textId="294E5A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D4585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BF596A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86F09" w:rsidRPr="00086F09">
        <w:rPr>
          <w:rFonts w:eastAsia="Times New Roman" w:cstheme="minorHAnsi"/>
        </w:rPr>
        <w:t>the University of Kentuck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64C4D1" w:rsidR="00CE10F2" w:rsidRDefault="004B275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B275C">
        <w:rPr>
          <w:rFonts w:cstheme="minorHAnsi"/>
          <w:b/>
          <w:bCs/>
        </w:rPr>
        <w:t xml:space="preserve">Telemetric Implant Placement in the Descending Aorta of </w:t>
      </w:r>
      <w:r>
        <w:rPr>
          <w:rFonts w:cstheme="minorHAnsi"/>
          <w:b/>
          <w:bCs/>
        </w:rPr>
        <w:t>a</w:t>
      </w:r>
      <w:r w:rsidRPr="004B275C">
        <w:rPr>
          <w:rFonts w:cstheme="minorHAnsi"/>
          <w:b/>
          <w:bCs/>
        </w:rPr>
        <w:t xml:space="preserve"> Ra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2167C6E1" w14:textId="1EDF71DD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To begin, </w:t>
      </w:r>
      <w:r>
        <w:t>u</w:t>
      </w:r>
      <w:r w:rsidRPr="00DF6911">
        <w:t xml:space="preserve">sing a syringe, fill the pressure catheter tip of </w:t>
      </w:r>
      <w:r>
        <w:t>a</w:t>
      </w:r>
      <w:r w:rsidRPr="00DF6911">
        <w:t xml:space="preserve"> telemetric implant with gel </w:t>
      </w:r>
      <w:r w:rsidRPr="00DF6911">
        <w:rPr>
          <w:b/>
          <w:bCs/>
        </w:rPr>
        <w:t>[</w:t>
      </w:r>
      <w:r>
        <w:rPr>
          <w:b/>
          <w:bCs/>
        </w:rPr>
        <w:t>1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  <w:r>
        <w:t>Sequentially</w:t>
      </w:r>
      <w:r w:rsidRPr="00DF6911">
        <w:t xml:space="preserve"> immers</w:t>
      </w:r>
      <w:r>
        <w:t>e the implants</w:t>
      </w:r>
      <w:r w:rsidRPr="00DF6911">
        <w:t xml:space="preserve"> for 24 hours each in detergent, cold sterilant, and 0.9</w:t>
      </w:r>
      <w:r>
        <w:t xml:space="preserve">% </w:t>
      </w:r>
      <w:r w:rsidRPr="00DF6911">
        <w:t>sodium chloride</w:t>
      </w:r>
      <w:r>
        <w:t xml:space="preserve"> to sterilize</w:t>
      </w:r>
      <w:r w:rsidRPr="00DF6911">
        <w:t xml:space="preserve"> </w:t>
      </w:r>
      <w:r w:rsidRPr="00DF6911">
        <w:rPr>
          <w:b/>
          <w:bCs/>
        </w:rPr>
        <w:t>[</w:t>
      </w:r>
      <w:r>
        <w:rPr>
          <w:b/>
          <w:bCs/>
        </w:rPr>
        <w:t>2</w:t>
      </w:r>
      <w:r w:rsidR="00FD4585"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</w:p>
    <w:p w14:paraId="70CA1829" w14:textId="7F7A00A4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WIDE: Talent using a syringe to fill the pressure catheter tip of the telemetric implant with gel.</w:t>
      </w:r>
    </w:p>
    <w:p w14:paraId="720D63A8" w14:textId="53F95284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sequentially transferring the telemetric implant into containers with detergent, cold sterilant, and 0.9 percent sodium chloride.</w:t>
      </w:r>
      <w:r w:rsidR="00FD4585">
        <w:t xml:space="preserve"> </w:t>
      </w:r>
      <w:r w:rsidR="00FD4585">
        <w:rPr>
          <w:b/>
          <w:bCs/>
        </w:rPr>
        <w:t>TXT: Keep implant submerged in 0.9% NaCl</w:t>
      </w:r>
    </w:p>
    <w:p w14:paraId="26CCFF03" w14:textId="2F0DE66F" w:rsidR="00086F09" w:rsidRDefault="00086F09" w:rsidP="00086F09">
      <w:pPr>
        <w:pStyle w:val="Narration"/>
        <w:numPr>
          <w:ilvl w:val="1"/>
          <w:numId w:val="3"/>
        </w:numPr>
      </w:pPr>
      <w:r>
        <w:t>Next, set a heating pad</w:t>
      </w:r>
      <w:r w:rsidRPr="00DF6911">
        <w:t xml:space="preserve"> to 37 to 38 degree</w:t>
      </w:r>
      <w:r>
        <w:t>s</w:t>
      </w:r>
      <w:r w:rsidRPr="00DF6911">
        <w:t xml:space="preserve"> Celsius </w:t>
      </w:r>
      <w:r w:rsidRPr="00DF6911">
        <w:rPr>
          <w:b/>
          <w:bCs/>
        </w:rPr>
        <w:t>[1]</w:t>
      </w:r>
      <w:r w:rsidRPr="00DF6911">
        <w:t xml:space="preserve">. Cover the heating pad with surgical </w:t>
      </w:r>
      <w:proofErr w:type="spellStart"/>
      <w:r w:rsidRPr="00DF6911">
        <w:t>underpads</w:t>
      </w:r>
      <w:proofErr w:type="spellEnd"/>
      <w:r w:rsidRPr="00DF6911">
        <w:t xml:space="preserve"> followed by sterile drape towels to maintain a sterile field </w:t>
      </w:r>
      <w:r w:rsidRPr="00DF6911">
        <w:rPr>
          <w:b/>
          <w:bCs/>
        </w:rPr>
        <w:t>[2]</w:t>
      </w:r>
      <w:r w:rsidRPr="00DF6911">
        <w:t>.</w:t>
      </w:r>
    </w:p>
    <w:p w14:paraId="215FCF6A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positioning a heating pad on the surgical table and adjusting the temperature settings.</w:t>
      </w:r>
    </w:p>
    <w:p w14:paraId="73A4C742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 xml:space="preserve">Talent covering the heating pad with surgical </w:t>
      </w:r>
      <w:proofErr w:type="spellStart"/>
      <w:r w:rsidRPr="00DF6911">
        <w:t>underpads</w:t>
      </w:r>
      <w:proofErr w:type="spellEnd"/>
      <w:r w:rsidRPr="00DF6911">
        <w:t xml:space="preserve"> and sterile drape towels.</w:t>
      </w:r>
    </w:p>
    <w:p w14:paraId="0CE70824" w14:textId="10540B32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Shave the abdominal area </w:t>
      </w:r>
      <w:r>
        <w:t xml:space="preserve">of an anesthetized rat </w:t>
      </w:r>
      <w:r w:rsidRPr="00DF6911">
        <w:t xml:space="preserve">from 1 </w:t>
      </w:r>
      <w:proofErr w:type="spellStart"/>
      <w:r w:rsidRPr="00DF6911">
        <w:t>centimeter</w:t>
      </w:r>
      <w:proofErr w:type="spellEnd"/>
      <w:r w:rsidRPr="00DF6911">
        <w:t xml:space="preserve"> above the urethral orifice to the mid abdomen using an electric shaver </w:t>
      </w:r>
      <w:r w:rsidRPr="00DF6911">
        <w:rPr>
          <w:b/>
          <w:bCs/>
        </w:rPr>
        <w:t>[1</w:t>
      </w:r>
      <w:r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 xml:space="preserve">. Clean the exposed skin </w:t>
      </w:r>
      <w:r w:rsidRPr="00DF6911">
        <w:lastRenderedPageBreak/>
        <w:t xml:space="preserve">three times with alcohol prep pads followed by povidone iodine application </w:t>
      </w:r>
      <w:r w:rsidRPr="00DF6911">
        <w:rPr>
          <w:b/>
          <w:bCs/>
        </w:rPr>
        <w:t>[2]</w:t>
      </w:r>
      <w:r w:rsidRPr="00DF6911">
        <w:t xml:space="preserve">. </w:t>
      </w:r>
      <w:r>
        <w:t>Then p</w:t>
      </w:r>
      <w:r w:rsidRPr="00DF6911">
        <w:t xml:space="preserve">lace a press and seal barrier and cut an opening to expose the surgical site </w:t>
      </w:r>
      <w:r w:rsidRPr="00DF6911">
        <w:rPr>
          <w:b/>
          <w:bCs/>
        </w:rPr>
        <w:t>[3]</w:t>
      </w:r>
      <w:r w:rsidRPr="00DF6911">
        <w:t>.</w:t>
      </w:r>
    </w:p>
    <w:p w14:paraId="162FF3F8" w14:textId="09D0686A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having the abdominal region of the rat.</w:t>
      </w:r>
      <w:r>
        <w:t xml:space="preserve"> </w:t>
      </w:r>
      <w:r>
        <w:rPr>
          <w:b/>
          <w:bCs/>
        </w:rPr>
        <w:t>TXT: Anesthesia: 3 - 4 % isoflurane inhalation</w:t>
      </w:r>
    </w:p>
    <w:p w14:paraId="48AF2EFC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leaning the skin with alcohol prep pads and applying povidone iodine.</w:t>
      </w:r>
    </w:p>
    <w:p w14:paraId="03AA54BD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placing the press and seal barrier and exposing the surgical field.</w:t>
      </w:r>
    </w:p>
    <w:p w14:paraId="38818C4F" w14:textId="7D3C53ED" w:rsidR="00086F09" w:rsidRDefault="00086F09" w:rsidP="00086F09">
      <w:pPr>
        <w:pStyle w:val="Narration"/>
        <w:numPr>
          <w:ilvl w:val="1"/>
          <w:numId w:val="3"/>
        </w:numPr>
      </w:pPr>
      <w:r>
        <w:t>Now m</w:t>
      </w:r>
      <w:r w:rsidRPr="00DF6911">
        <w:t>ake a 4.5 to 5</w:t>
      </w:r>
      <w:r>
        <w:t>-</w:t>
      </w:r>
      <w:r w:rsidRPr="00DF6911">
        <w:t xml:space="preserve">centimeter midline skin incision </w:t>
      </w:r>
      <w:r>
        <w:t>from</w:t>
      </w:r>
      <w:r w:rsidRPr="00DF6911">
        <w:t xml:space="preserve"> above the urethral orifice and perform an abdominal incision </w:t>
      </w:r>
      <w:r w:rsidRPr="00DF6911">
        <w:rPr>
          <w:b/>
          <w:bCs/>
        </w:rPr>
        <w:t>[1]</w:t>
      </w:r>
      <w:r w:rsidRPr="00DF6911">
        <w:t xml:space="preserve">. Secure the visceral organs with saline soaked 16 ply gauze sponges and metal retractors </w:t>
      </w:r>
      <w:r w:rsidRPr="00DF6911">
        <w:rPr>
          <w:b/>
          <w:bCs/>
        </w:rPr>
        <w:t>[2]</w:t>
      </w:r>
      <w:r w:rsidRPr="00DF6911">
        <w:t>.</w:t>
      </w:r>
    </w:p>
    <w:p w14:paraId="5CF08EA3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making a midline abdominal incision.</w:t>
      </w:r>
    </w:p>
    <w:p w14:paraId="139CD830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positioning gauze sponges and retractors to secure visceral organs.</w:t>
      </w:r>
    </w:p>
    <w:p w14:paraId="031E5C2B" w14:textId="37B0559F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Using two fine forceps, gently separate fat bodies to expose the descending aorta and vena cava </w:t>
      </w:r>
      <w:r w:rsidRPr="00DF6911">
        <w:rPr>
          <w:b/>
          <w:bCs/>
        </w:rPr>
        <w:t>[1</w:t>
      </w:r>
      <w:r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 xml:space="preserve">. </w:t>
      </w:r>
    </w:p>
    <w:p w14:paraId="3EC28FF9" w14:textId="02792B1A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using forceps to separate fat bodies.</w:t>
      </w:r>
      <w:r>
        <w:t xml:space="preserve"> </w:t>
      </w:r>
      <w:r>
        <w:rPr>
          <w:b/>
          <w:bCs/>
        </w:rPr>
        <w:t xml:space="preserve">TXT: Hold fat bodies with one forceps and dissect with the other </w:t>
      </w:r>
    </w:p>
    <w:p w14:paraId="0A3ED126" w14:textId="77777777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Perform blunt dissection approximately 0.5 centimeters below the renal artery to separate the descending aorta from the vena cava </w:t>
      </w:r>
      <w:r w:rsidRPr="00DF6911">
        <w:rPr>
          <w:b/>
          <w:bCs/>
        </w:rPr>
        <w:t>[1]</w:t>
      </w:r>
      <w:r w:rsidRPr="00DF6911">
        <w:t xml:space="preserve">. Further separate the aorta from underlying fat to create space for angled forceps insertion </w:t>
      </w:r>
      <w:r w:rsidRPr="00DF6911">
        <w:rPr>
          <w:b/>
          <w:bCs/>
        </w:rPr>
        <w:t>[2]</w:t>
      </w:r>
      <w:r w:rsidRPr="00DF6911">
        <w:t>.</w:t>
      </w:r>
    </w:p>
    <w:p w14:paraId="26EA5E59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performing blunt dissection near the renal artery landmark.</w:t>
      </w:r>
    </w:p>
    <w:p w14:paraId="08323103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Close up of space created beneath the descending aorta.</w:t>
      </w:r>
    </w:p>
    <w:p w14:paraId="088EE7CE" w14:textId="255DB687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Insert angled forceps under the descending aorta through the dissected space </w:t>
      </w:r>
      <w:r w:rsidRPr="00DF6911">
        <w:rPr>
          <w:b/>
          <w:bCs/>
        </w:rPr>
        <w:t>[1]</w:t>
      </w:r>
      <w:r w:rsidRPr="00DF6911">
        <w:t>.</w:t>
      </w:r>
      <w:r w:rsidRPr="00086F09">
        <w:t xml:space="preserve"> </w:t>
      </w:r>
      <w:r>
        <w:t>Then p</w:t>
      </w:r>
      <w:r w:rsidRPr="00DF6911">
        <w:t xml:space="preserve">ass a sterile 4-0 </w:t>
      </w:r>
      <w:r w:rsidRPr="00086F09">
        <w:rPr>
          <w:i/>
          <w:iCs/>
          <w:color w:val="EE0000"/>
        </w:rPr>
        <w:t xml:space="preserve">(four-Oh) </w:t>
      </w:r>
      <w:r w:rsidRPr="00DF6911">
        <w:t xml:space="preserve">silk thread underneath the descending aorta and secure both ends with a </w:t>
      </w:r>
      <w:proofErr w:type="spellStart"/>
      <w:r w:rsidRPr="00DF6911">
        <w:t>hemostat</w:t>
      </w:r>
      <w:proofErr w:type="spellEnd"/>
      <w:r w:rsidRPr="00DF6911">
        <w:t xml:space="preserve"> </w:t>
      </w:r>
      <w:r w:rsidRPr="00DF6911">
        <w:rPr>
          <w:b/>
          <w:bCs/>
        </w:rPr>
        <w:t>[</w:t>
      </w:r>
      <w:r>
        <w:rPr>
          <w:b/>
          <w:bCs/>
        </w:rPr>
        <w:t>2</w:t>
      </w:r>
      <w:r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>.</w:t>
      </w:r>
      <w:r w:rsidRPr="00086F09">
        <w:t xml:space="preserve"> </w:t>
      </w:r>
      <w:r w:rsidRPr="00DF6911">
        <w:t xml:space="preserve">Temporarily mono occlude the descending aorta proximal to the catheter insertion point </w:t>
      </w:r>
      <w:r w:rsidRPr="00DF6911">
        <w:rPr>
          <w:b/>
          <w:bCs/>
        </w:rPr>
        <w:t>[</w:t>
      </w:r>
      <w:r>
        <w:rPr>
          <w:b/>
          <w:bCs/>
        </w:rPr>
        <w:t>3</w:t>
      </w:r>
      <w:r w:rsidRPr="00DF6911">
        <w:rPr>
          <w:b/>
          <w:bCs/>
        </w:rPr>
        <w:t>]</w:t>
      </w:r>
      <w:r w:rsidRPr="00DF6911">
        <w:t>.</w:t>
      </w:r>
    </w:p>
    <w:p w14:paraId="6D5F87A6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carefully sliding angled forceps beneath the descending aorta.</w:t>
      </w:r>
    </w:p>
    <w:p w14:paraId="35F71599" w14:textId="2A655CF7" w:rsidR="00086F09" w:rsidRPr="00DF6911" w:rsidRDefault="00086F09" w:rsidP="00086F09">
      <w:pPr>
        <w:pStyle w:val="ShotDescription"/>
        <w:numPr>
          <w:ilvl w:val="2"/>
          <w:numId w:val="3"/>
        </w:numPr>
        <w:spacing w:line="360" w:lineRule="auto"/>
      </w:pPr>
      <w:r w:rsidRPr="00DF6911">
        <w:t>Talent threading silk suture beneath the aorta and clamping with a hemostat.</w:t>
      </w:r>
      <w:r>
        <w:t xml:space="preserve"> </w:t>
      </w:r>
      <w:r>
        <w:rPr>
          <w:b/>
          <w:bCs/>
        </w:rPr>
        <w:t>TXT: Have another experimenter hold the hemostat at 45° angle and adjust to prevent backflow</w:t>
      </w:r>
    </w:p>
    <w:p w14:paraId="23B6DA60" w14:textId="6B14CDE4" w:rsidR="00086F09" w:rsidRPr="00DF6911" w:rsidRDefault="00086F09" w:rsidP="00086F09">
      <w:pPr>
        <w:pStyle w:val="ShotDescription"/>
        <w:numPr>
          <w:ilvl w:val="2"/>
          <w:numId w:val="3"/>
        </w:numPr>
      </w:pPr>
      <w:r>
        <w:t>Shot</w:t>
      </w:r>
      <w:r w:rsidRPr="00DF6911">
        <w:t xml:space="preserve"> of descending aorta being mono occluded with silk thread.</w:t>
      </w:r>
    </w:p>
    <w:p w14:paraId="38E45C5B" w14:textId="77777777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Remove the implant from sodium chloride and inspect the pressure catheter tip for air bubbles or gaps </w:t>
      </w:r>
      <w:r w:rsidRPr="00DF6911">
        <w:rPr>
          <w:b/>
          <w:bCs/>
        </w:rPr>
        <w:t>[1]</w:t>
      </w:r>
      <w:r w:rsidRPr="00DF6911">
        <w:t xml:space="preserve">. Add gel if needed before insertion </w:t>
      </w:r>
      <w:r w:rsidRPr="00DF6911">
        <w:rPr>
          <w:b/>
          <w:bCs/>
        </w:rPr>
        <w:t>[2]</w:t>
      </w:r>
      <w:r w:rsidRPr="00DF6911">
        <w:t>.</w:t>
      </w:r>
    </w:p>
    <w:p w14:paraId="2BB7F3D7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inspecting the catheter tip.</w:t>
      </w:r>
    </w:p>
    <w:p w14:paraId="4B123E58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adding gel to the catheter tip.</w:t>
      </w:r>
    </w:p>
    <w:p w14:paraId="15EE9B80" w14:textId="06BC95B2" w:rsidR="00086F09" w:rsidRDefault="00086F09" w:rsidP="00086F09">
      <w:pPr>
        <w:pStyle w:val="Narration"/>
        <w:numPr>
          <w:ilvl w:val="1"/>
          <w:numId w:val="3"/>
        </w:numPr>
      </w:pPr>
      <w:r w:rsidRPr="00DF6911">
        <w:lastRenderedPageBreak/>
        <w:t>Pierce the upper wall of the descending aorta using a twisted 21</w:t>
      </w:r>
      <w:r>
        <w:t>-</w:t>
      </w:r>
      <w:r w:rsidRPr="00DF6911">
        <w:t>gauge needle</w:t>
      </w:r>
      <w:r>
        <w:t xml:space="preserve"> </w:t>
      </w:r>
      <w:r>
        <w:rPr>
          <w:b/>
          <w:bCs/>
        </w:rPr>
        <w:t>[1]</w:t>
      </w:r>
      <w:r w:rsidRPr="00DF6911">
        <w:t xml:space="preserve"> and insert the pressure catheter tip 5 to 2 centimeters into the descending aorta </w:t>
      </w:r>
      <w:r w:rsidRPr="00DF6911">
        <w:rPr>
          <w:b/>
          <w:bCs/>
        </w:rPr>
        <w:t>[</w:t>
      </w:r>
      <w:r>
        <w:rPr>
          <w:b/>
          <w:bCs/>
        </w:rPr>
        <w:t>2-TXT</w:t>
      </w:r>
      <w:r w:rsidRPr="00DF6911">
        <w:rPr>
          <w:b/>
          <w:bCs/>
        </w:rPr>
        <w:t>]</w:t>
      </w:r>
      <w:r w:rsidRPr="00DF6911">
        <w:t xml:space="preserve">. </w:t>
      </w:r>
    </w:p>
    <w:p w14:paraId="7DD035B1" w14:textId="3990FD17" w:rsidR="00086F09" w:rsidRDefault="00086F09" w:rsidP="00086F09">
      <w:pPr>
        <w:pStyle w:val="ShotDescription"/>
        <w:numPr>
          <w:ilvl w:val="2"/>
          <w:numId w:val="3"/>
        </w:numPr>
      </w:pPr>
      <w:r>
        <w:t>Shot</w:t>
      </w:r>
      <w:r w:rsidRPr="00DF6911">
        <w:t xml:space="preserve"> of needle puncturing the aortic wall.</w:t>
      </w:r>
    </w:p>
    <w:p w14:paraId="27D479D2" w14:textId="5DF1059D" w:rsidR="00086F09" w:rsidRDefault="00086F09" w:rsidP="00086F09">
      <w:pPr>
        <w:pStyle w:val="ShotDescription"/>
        <w:numPr>
          <w:ilvl w:val="2"/>
          <w:numId w:val="3"/>
        </w:numPr>
      </w:pPr>
      <w:r>
        <w:t xml:space="preserve">Shot of pressure catheter tip being inserted. </w:t>
      </w:r>
      <w:r>
        <w:rPr>
          <w:b/>
          <w:bCs/>
        </w:rPr>
        <w:t xml:space="preserve">TXT: Guide catheter with vein pick if needed </w:t>
      </w:r>
    </w:p>
    <w:p w14:paraId="624DA259" w14:textId="691C789A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Clean surrounding blood and apply tissue adhesive to secure the implant </w:t>
      </w:r>
      <w:r w:rsidRPr="00DF6911">
        <w:rPr>
          <w:b/>
          <w:bCs/>
        </w:rPr>
        <w:t>[</w:t>
      </w:r>
      <w:r>
        <w:rPr>
          <w:b/>
          <w:bCs/>
        </w:rPr>
        <w:t>1</w:t>
      </w:r>
      <w:r w:rsidRPr="00DF6911">
        <w:rPr>
          <w:b/>
          <w:bCs/>
        </w:rPr>
        <w:t>]</w:t>
      </w:r>
      <w:r>
        <w:t>, and c</w:t>
      </w:r>
      <w:r w:rsidRPr="00DF6911">
        <w:t xml:space="preserve">heck for blood leakage </w:t>
      </w:r>
      <w:r w:rsidRPr="00DF6911">
        <w:rPr>
          <w:b/>
          <w:bCs/>
        </w:rPr>
        <w:t>[</w:t>
      </w:r>
      <w:r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</w:p>
    <w:p w14:paraId="371C4AF0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leaning the insertion site and applying tissue adhesive.</w:t>
      </w:r>
    </w:p>
    <w:p w14:paraId="5373ABC2" w14:textId="24D35F1F" w:rsidR="00086F09" w:rsidRPr="00DF6911" w:rsidRDefault="00086F09" w:rsidP="00086F09">
      <w:pPr>
        <w:pStyle w:val="ShotDescription"/>
        <w:numPr>
          <w:ilvl w:val="2"/>
          <w:numId w:val="3"/>
        </w:numPr>
      </w:pPr>
      <w:r>
        <w:t xml:space="preserve">Talent checking </w:t>
      </w:r>
      <w:proofErr w:type="gramStart"/>
      <w:r>
        <w:t xml:space="preserve">site </w:t>
      </w:r>
      <w:r w:rsidRPr="00DF6911">
        <w:t xml:space="preserve"> for</w:t>
      </w:r>
      <w:proofErr w:type="gramEnd"/>
      <w:r w:rsidRPr="00DF6911">
        <w:t xml:space="preserve"> blood leakage.</w:t>
      </w:r>
    </w:p>
    <w:p w14:paraId="179111C3" w14:textId="399F8870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Anchor the implant body to the abdominal wall subcutaneously using non absorbable sutures </w:t>
      </w:r>
      <w:r w:rsidRPr="00DF6911">
        <w:rPr>
          <w:b/>
          <w:bCs/>
        </w:rPr>
        <w:t>[1]</w:t>
      </w:r>
      <w:r w:rsidRPr="00DF6911">
        <w:t>.</w:t>
      </w:r>
      <w:r w:rsidRPr="00086F09">
        <w:t xml:space="preserve"> </w:t>
      </w:r>
      <w:r>
        <w:t>Then c</w:t>
      </w:r>
      <w:r w:rsidRPr="00DF6911">
        <w:t xml:space="preserve">lose the abdominal wall using absorbable sutures in an interrupted pattern </w:t>
      </w:r>
      <w:r w:rsidR="00FD4585" w:rsidRPr="00FD4585">
        <w:t>and c</w:t>
      </w:r>
      <w:r w:rsidRPr="00FD4585">
        <w:t>lose</w:t>
      </w:r>
      <w:r w:rsidRPr="00DF6911">
        <w:t xml:space="preserve"> the skin using an intradermal continuous technique </w:t>
      </w:r>
      <w:r w:rsidRPr="00DF6911">
        <w:rPr>
          <w:b/>
          <w:bCs/>
        </w:rPr>
        <w:t>[</w:t>
      </w:r>
      <w:r w:rsidR="00FD4585"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</w:p>
    <w:p w14:paraId="336328FA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suturing the implant body to the abdominal wall.</w:t>
      </w:r>
    </w:p>
    <w:p w14:paraId="583FAD9E" w14:textId="1DCE9222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uturing the abdominal wall</w:t>
      </w:r>
      <w:r w:rsidR="00FD4585">
        <w:t xml:space="preserve"> and the </w:t>
      </w:r>
      <w:r w:rsidR="00FD4585" w:rsidRPr="00DF6911">
        <w:t>skin with intradermal sutures.</w:t>
      </w:r>
    </w:p>
    <w:p w14:paraId="476124B0" w14:textId="0CCDF022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Clean the incision with hydrogen peroxide followed by povidone iodine </w:t>
      </w:r>
      <w:r w:rsidRPr="00DF6911">
        <w:rPr>
          <w:b/>
          <w:bCs/>
        </w:rPr>
        <w:t>[1]</w:t>
      </w:r>
      <w:r w:rsidRPr="00DF6911">
        <w:t xml:space="preserve">. Apply triple antibiotic cream to the incision site </w:t>
      </w:r>
      <w:r>
        <w:t xml:space="preserve">and follow the post-surgical care </w:t>
      </w:r>
      <w:r w:rsidRPr="00DF6911">
        <w:rPr>
          <w:b/>
          <w:bCs/>
        </w:rPr>
        <w:t>[2]</w:t>
      </w:r>
      <w:r w:rsidRPr="00DF6911">
        <w:t>.</w:t>
      </w:r>
    </w:p>
    <w:p w14:paraId="74C95438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cleaning the incision area.</w:t>
      </w:r>
    </w:p>
    <w:p w14:paraId="6AB0D1D7" w14:textId="73F50C2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applying antibiotic cream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  <w:r>
        <w:br/>
        <w:t>Post-surgical Care</w:t>
      </w:r>
      <w:r>
        <w:br/>
        <w:t>1. Inject enrofloxacin (5 mg/kg) immediately post-surgery</w:t>
      </w:r>
      <w:r>
        <w:br/>
        <w:t xml:space="preserve">2. Place rat on heat pad for recovery: </w:t>
      </w:r>
      <w:r w:rsidRPr="00086F09">
        <w:t>37–38 °C for at least 24–72 h</w:t>
      </w:r>
      <w:r>
        <w:br/>
        <w:t>3. Fit e-collar around neck for 3 days</w:t>
      </w:r>
      <w:r>
        <w:br/>
        <w:t>4. Subcutaneous injections: B</w:t>
      </w:r>
      <w:r w:rsidRPr="00086F09">
        <w:t>uprenorphine and meloxicam</w:t>
      </w:r>
      <w:r>
        <w:t>: 2x</w:t>
      </w:r>
      <w:r w:rsidRPr="00086F09">
        <w:t xml:space="preserve"> daily for 3 days</w:t>
      </w:r>
      <w:r>
        <w:br/>
        <w:t xml:space="preserve">                                          </w:t>
      </w:r>
      <w:r w:rsidRPr="00086F09">
        <w:t xml:space="preserve"> </w:t>
      </w:r>
      <w:r>
        <w:t xml:space="preserve">        </w:t>
      </w:r>
      <w:proofErr w:type="gramStart"/>
      <w:r>
        <w:t>E</w:t>
      </w:r>
      <w:r w:rsidRPr="00086F09">
        <w:t xml:space="preserve">nrofloxacin </w:t>
      </w:r>
      <w:r>
        <w:t>:</w:t>
      </w:r>
      <w:proofErr w:type="gramEnd"/>
      <w:r>
        <w:t xml:space="preserve"> 1x </w:t>
      </w:r>
      <w:r w:rsidRPr="00086F09">
        <w:t>daily for 5 days</w:t>
      </w:r>
      <w:r>
        <w:t xml:space="preserve"> </w:t>
      </w:r>
      <w:r>
        <w:br/>
      </w:r>
      <w:r>
        <w:br/>
      </w:r>
      <w:r w:rsidRPr="00086F09">
        <w:t>Provide food and water ad libitum</w:t>
      </w:r>
      <w:r>
        <w:br/>
      </w:r>
      <w:r>
        <w:br/>
      </w:r>
      <w:r w:rsidRPr="00086F09">
        <w:rPr>
          <w:i/>
          <w:iCs/>
          <w:color w:val="3333FF"/>
        </w:rPr>
        <w:t xml:space="preserve">Video Editor: Please play both shots side by side in a split screen </w:t>
      </w:r>
    </w:p>
    <w:p w14:paraId="111AF4B1" w14:textId="2E86EF3A" w:rsidR="004B275C" w:rsidRDefault="004F1069" w:rsidP="004B275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1069">
        <w:rPr>
          <w:rFonts w:cstheme="minorHAnsi"/>
          <w:b/>
          <w:bCs/>
        </w:rPr>
        <w:t>Surgical Induction of High Thoracic Spinal Cord Contusion</w:t>
      </w:r>
    </w:p>
    <w:p w14:paraId="5229DF20" w14:textId="77777777" w:rsidR="004B275C" w:rsidRDefault="004B275C" w:rsidP="004B275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53571944"/>
          <w:placeholder>
            <w:docPart w:val="F92C1CAFB80A4980A4307A379CE1E19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86D0D2" w14:textId="77777777" w:rsidR="00086F09" w:rsidRDefault="00086F09" w:rsidP="004B275C">
      <w:pPr>
        <w:pStyle w:val="Narration"/>
        <w:ind w:left="360" w:firstLine="0"/>
      </w:pPr>
    </w:p>
    <w:p w14:paraId="358AA4DF" w14:textId="524605BB" w:rsidR="00086F09" w:rsidRDefault="00086F09" w:rsidP="004B275C">
      <w:pPr>
        <w:pStyle w:val="Narration"/>
        <w:numPr>
          <w:ilvl w:val="1"/>
          <w:numId w:val="3"/>
        </w:numPr>
      </w:pPr>
      <w:r w:rsidRPr="00DF6911">
        <w:t xml:space="preserve">To begin thoracic contusion injury, </w:t>
      </w:r>
      <w:r w:rsidR="004B275C">
        <w:t>s</w:t>
      </w:r>
      <w:r w:rsidR="004B275C" w:rsidRPr="00DF6911">
        <w:t xml:space="preserve">have the dorsal surface from the cervical to mid thoracic region and disinfect with alcohol and povidone iodine </w:t>
      </w:r>
      <w:r w:rsidR="004B275C" w:rsidRPr="00DF6911">
        <w:rPr>
          <w:b/>
          <w:bCs/>
        </w:rPr>
        <w:t>[</w:t>
      </w:r>
      <w:r w:rsidR="00FD4585">
        <w:rPr>
          <w:b/>
          <w:bCs/>
        </w:rPr>
        <w:t>1-TXT</w:t>
      </w:r>
      <w:r w:rsidR="004B275C" w:rsidRPr="00DF6911">
        <w:rPr>
          <w:b/>
          <w:bCs/>
        </w:rPr>
        <w:t>]</w:t>
      </w:r>
      <w:r w:rsidR="004B275C" w:rsidRPr="00DF6911">
        <w:t xml:space="preserve">. </w:t>
      </w:r>
      <w:r w:rsidR="004B275C">
        <w:t>Then a</w:t>
      </w:r>
      <w:r w:rsidR="004B275C" w:rsidRPr="00DF6911">
        <w:t xml:space="preserve">pply lubricating eye gel </w:t>
      </w:r>
      <w:r w:rsidR="004B275C" w:rsidRPr="00DF6911">
        <w:rPr>
          <w:b/>
          <w:bCs/>
        </w:rPr>
        <w:t>[</w:t>
      </w:r>
      <w:r w:rsidR="00FD4585">
        <w:rPr>
          <w:b/>
          <w:bCs/>
        </w:rPr>
        <w:t>2</w:t>
      </w:r>
      <w:r w:rsidR="004B275C" w:rsidRPr="00DF6911">
        <w:rPr>
          <w:b/>
          <w:bCs/>
        </w:rPr>
        <w:t>]</w:t>
      </w:r>
      <w:r w:rsidR="004B275C" w:rsidRPr="00DF6911">
        <w:t>.</w:t>
      </w:r>
    </w:p>
    <w:p w14:paraId="22E3D1F6" w14:textId="7CA8B75B" w:rsidR="00086F09" w:rsidRPr="004B275C" w:rsidRDefault="00086F09" w:rsidP="00086F09">
      <w:pPr>
        <w:pStyle w:val="ShotDescription"/>
        <w:numPr>
          <w:ilvl w:val="2"/>
          <w:numId w:val="3"/>
        </w:numPr>
      </w:pPr>
      <w:r w:rsidRPr="00DF6911">
        <w:lastRenderedPageBreak/>
        <w:t xml:space="preserve">Talent shaving </w:t>
      </w:r>
      <w:r w:rsidR="00FD4585">
        <w:t xml:space="preserve">and disinfecting </w:t>
      </w:r>
      <w:r w:rsidR="004B275C">
        <w:t xml:space="preserve">the dorsal region of an anesthetized rat. </w:t>
      </w:r>
      <w:r w:rsidR="004B275C">
        <w:rPr>
          <w:b/>
          <w:bCs/>
        </w:rPr>
        <w:t>TXT: Perform T3 contusion at least 2 weeks after telemetric implant placement</w:t>
      </w:r>
    </w:p>
    <w:p w14:paraId="18FA80C5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applying eye lubricant.</w:t>
      </w:r>
    </w:p>
    <w:p w14:paraId="5D2AB418" w14:textId="77777777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Place the rat on a heated surgical table prepared with sterile drapes </w:t>
      </w:r>
      <w:r w:rsidRPr="00DF6911">
        <w:rPr>
          <w:b/>
          <w:bCs/>
        </w:rPr>
        <w:t>[1]</w:t>
      </w:r>
      <w:r w:rsidRPr="00DF6911">
        <w:t>.</w:t>
      </w:r>
    </w:p>
    <w:p w14:paraId="4A4BF534" w14:textId="644E5E28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DF6911">
        <w:t>Talent positioning the rat on the prepared surgical table.</w:t>
      </w:r>
    </w:p>
    <w:p w14:paraId="5F0AA8BA" w14:textId="470AC731" w:rsidR="00086F09" w:rsidRDefault="004B275C" w:rsidP="00086F09">
      <w:pPr>
        <w:pStyle w:val="Narration"/>
        <w:numPr>
          <w:ilvl w:val="1"/>
          <w:numId w:val="3"/>
        </w:numPr>
      </w:pPr>
      <w:r>
        <w:t>Now i</w:t>
      </w:r>
      <w:r w:rsidR="00086F09" w:rsidRPr="00DF6911">
        <w:t>dentify the T2 spinous process</w:t>
      </w:r>
      <w:r>
        <w:t xml:space="preserve"> and mark it </w:t>
      </w:r>
      <w:r>
        <w:rPr>
          <w:b/>
          <w:bCs/>
        </w:rPr>
        <w:t>[1]</w:t>
      </w:r>
      <w:r>
        <w:t>. M</w:t>
      </w:r>
      <w:r w:rsidR="00086F09" w:rsidRPr="00DF6911">
        <w:t xml:space="preserve">ake a dorsal midline incision from cervical level 8 to thoracic level 5 </w:t>
      </w:r>
      <w:r w:rsidR="00086F09" w:rsidRPr="00DF6911">
        <w:rPr>
          <w:b/>
          <w:bCs/>
        </w:rPr>
        <w:t>[</w:t>
      </w:r>
      <w:r>
        <w:rPr>
          <w:b/>
          <w:bCs/>
        </w:rPr>
        <w:t>2</w:t>
      </w:r>
      <w:r w:rsidR="00FD4585">
        <w:rPr>
          <w:b/>
          <w:bCs/>
        </w:rPr>
        <w:t>-TXT</w:t>
      </w:r>
      <w:r w:rsidR="00086F09" w:rsidRPr="00DF6911">
        <w:rPr>
          <w:b/>
          <w:bCs/>
        </w:rPr>
        <w:t>]</w:t>
      </w:r>
      <w:r w:rsidR="00086F09" w:rsidRPr="00DF6911">
        <w:t xml:space="preserve">. </w:t>
      </w:r>
    </w:p>
    <w:p w14:paraId="36F7C36F" w14:textId="42B429F4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 xml:space="preserve">Talent </w:t>
      </w:r>
      <w:r w:rsidR="004B275C">
        <w:t xml:space="preserve">identifying and marking the T2 spinous process. </w:t>
      </w:r>
    </w:p>
    <w:p w14:paraId="477FD646" w14:textId="363915EC" w:rsidR="004B275C" w:rsidRDefault="004B275C" w:rsidP="00086F09">
      <w:pPr>
        <w:pStyle w:val="ShotDescription"/>
        <w:numPr>
          <w:ilvl w:val="2"/>
          <w:numId w:val="3"/>
        </w:numPr>
      </w:pPr>
      <w:r>
        <w:t>Shot of a dorsal midline incision being made from C8 to T5</w:t>
      </w:r>
      <w:r w:rsidR="00FD4585">
        <w:t xml:space="preserve">. </w:t>
      </w:r>
      <w:r w:rsidR="00FD4585">
        <w:rPr>
          <w:b/>
          <w:bCs/>
        </w:rPr>
        <w:t>TXT: Secure area with muscle retractors</w:t>
      </w:r>
    </w:p>
    <w:p w14:paraId="63EA185C" w14:textId="0DDA5829" w:rsidR="00086F09" w:rsidRDefault="00086F09" w:rsidP="004B275C">
      <w:pPr>
        <w:pStyle w:val="Narration"/>
        <w:numPr>
          <w:ilvl w:val="1"/>
          <w:numId w:val="3"/>
        </w:numPr>
      </w:pPr>
      <w:r w:rsidRPr="00DF6911">
        <w:t xml:space="preserve">Perform blunt dissection through paraspinal musculature using scissors and a curette </w:t>
      </w:r>
      <w:r w:rsidRPr="00DF6911">
        <w:rPr>
          <w:b/>
          <w:bCs/>
        </w:rPr>
        <w:t>[1</w:t>
      </w:r>
      <w:r w:rsidR="004B275C">
        <w:rPr>
          <w:b/>
          <w:bCs/>
        </w:rPr>
        <w:t>-TXT</w:t>
      </w:r>
      <w:r w:rsidRPr="00DF6911">
        <w:rPr>
          <w:b/>
          <w:bCs/>
        </w:rPr>
        <w:t>]</w:t>
      </w:r>
      <w:r w:rsidRPr="00DF6911">
        <w:t xml:space="preserve">. </w:t>
      </w:r>
      <w:r w:rsidR="004B275C">
        <w:t>Then p</w:t>
      </w:r>
      <w:r w:rsidR="004B275C" w:rsidRPr="00DF6911">
        <w:t xml:space="preserve">erform a thoracic level 3 laminectomy to expose the spinal cord </w:t>
      </w:r>
      <w:r w:rsidR="004B275C" w:rsidRPr="00DF6911">
        <w:rPr>
          <w:b/>
          <w:bCs/>
        </w:rPr>
        <w:t>[</w:t>
      </w:r>
      <w:r w:rsidR="004B275C">
        <w:rPr>
          <w:b/>
          <w:bCs/>
        </w:rPr>
        <w:t>2</w:t>
      </w:r>
      <w:r w:rsidR="004B275C" w:rsidRPr="00DF6911">
        <w:rPr>
          <w:b/>
          <w:bCs/>
        </w:rPr>
        <w:t>]</w:t>
      </w:r>
      <w:r w:rsidR="004B275C" w:rsidRPr="00DF6911">
        <w:t>.</w:t>
      </w:r>
    </w:p>
    <w:p w14:paraId="26B58021" w14:textId="501D34E2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dissecting paraspinal muscles.</w:t>
      </w:r>
      <w:r w:rsidR="004B275C">
        <w:t xml:space="preserve"> </w:t>
      </w:r>
      <w:r w:rsidR="004B275C">
        <w:rPr>
          <w:b/>
          <w:bCs/>
        </w:rPr>
        <w:t xml:space="preserve">TXT: </w:t>
      </w:r>
      <w:r w:rsidR="004B275C" w:rsidRPr="004B275C">
        <w:rPr>
          <w:b/>
          <w:bCs/>
        </w:rPr>
        <w:t>Avoid venous corona mortis around T4/T5 during dissection</w:t>
      </w:r>
    </w:p>
    <w:p w14:paraId="79E77FAB" w14:textId="635E5FEE" w:rsidR="00086F09" w:rsidRPr="00DF6911" w:rsidRDefault="004B275C" w:rsidP="00086F09">
      <w:pPr>
        <w:pStyle w:val="ShotDescription"/>
        <w:numPr>
          <w:ilvl w:val="2"/>
          <w:numId w:val="3"/>
        </w:numPr>
      </w:pPr>
      <w:r>
        <w:t>Shot</w:t>
      </w:r>
      <w:r w:rsidR="00086F09" w:rsidRPr="00DF6911">
        <w:t xml:space="preserve"> of exposed thoracic level 3 spinal segment.</w:t>
      </w:r>
    </w:p>
    <w:p w14:paraId="4119AEF1" w14:textId="6F1EDD4A" w:rsidR="00086F09" w:rsidRDefault="00086F09" w:rsidP="004B275C">
      <w:pPr>
        <w:pStyle w:val="Narration"/>
        <w:numPr>
          <w:ilvl w:val="1"/>
          <w:numId w:val="3"/>
        </w:numPr>
      </w:pPr>
      <w:r w:rsidRPr="00DF6911">
        <w:t xml:space="preserve">Secure the animal at thoracic level 2 and thoracic level 4 using </w:t>
      </w:r>
      <w:r w:rsidR="004B275C">
        <w:t xml:space="preserve">Allis </w:t>
      </w:r>
      <w:r w:rsidRPr="00DF6911">
        <w:t xml:space="preserve">forceps on the impactor stage </w:t>
      </w:r>
      <w:r w:rsidRPr="00DF6911">
        <w:rPr>
          <w:b/>
          <w:bCs/>
        </w:rPr>
        <w:t>[1]</w:t>
      </w:r>
      <w:r w:rsidRPr="00DF6911">
        <w:t>.</w:t>
      </w:r>
      <w:r w:rsidR="004B275C" w:rsidRPr="004B275C">
        <w:t xml:space="preserve"> </w:t>
      </w:r>
      <w:r w:rsidR="004B275C" w:rsidRPr="00DF6911">
        <w:t xml:space="preserve">Align the impactor tip over the midline </w:t>
      </w:r>
      <w:r w:rsidR="004B275C">
        <w:rPr>
          <w:b/>
          <w:bCs/>
        </w:rPr>
        <w:t xml:space="preserve">[2] </w:t>
      </w:r>
      <w:r w:rsidR="004B275C" w:rsidRPr="00DF6911">
        <w:t xml:space="preserve">and set the impact parameters to 400 kilodyne with a 5 second dwell time </w:t>
      </w:r>
      <w:r w:rsidR="004B275C" w:rsidRPr="00DF6911">
        <w:rPr>
          <w:b/>
          <w:bCs/>
        </w:rPr>
        <w:t>[</w:t>
      </w:r>
      <w:r w:rsidR="004B275C">
        <w:rPr>
          <w:b/>
          <w:bCs/>
        </w:rPr>
        <w:t>3</w:t>
      </w:r>
      <w:r w:rsidR="004B275C" w:rsidRPr="00DF6911">
        <w:rPr>
          <w:b/>
          <w:bCs/>
        </w:rPr>
        <w:t>]</w:t>
      </w:r>
      <w:r w:rsidR="004B275C" w:rsidRPr="00DF6911">
        <w:t>.</w:t>
      </w:r>
      <w:r w:rsidR="004B275C">
        <w:br/>
      </w:r>
      <w:r w:rsidR="004B275C" w:rsidRPr="004B275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4B275C" w:rsidRPr="004B275C">
        <w:rPr>
          <w:color w:val="000000" w:themeColor="text1"/>
          <w:highlight w:val="yellow"/>
        </w:rPr>
        <w:t>labeled</w:t>
      </w:r>
      <w:proofErr w:type="spellEnd"/>
      <w:r w:rsidR="004B275C" w:rsidRPr="004B275C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4B275C" w:rsidRPr="004B275C">
        <w:rPr>
          <w:rFonts w:eastAsia="Times New Roman" w:cstheme="minorHAnsi"/>
          <w:b/>
          <w:highlight w:val="yellow"/>
        </w:rPr>
        <w:t xml:space="preserve"> </w:t>
      </w:r>
      <w:hyperlink r:id="rId18" w:history="1">
        <w:r w:rsidR="004B275C" w:rsidRPr="004B275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62818</w:t>
        </w:r>
      </w:hyperlink>
    </w:p>
    <w:p w14:paraId="11593C14" w14:textId="77777777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ecuring the vertebral column to the impactor frame.</w:t>
      </w:r>
    </w:p>
    <w:p w14:paraId="03B1EC0C" w14:textId="5F129F6C" w:rsidR="004B275C" w:rsidRPr="00DF6911" w:rsidRDefault="004B275C" w:rsidP="00086F09">
      <w:pPr>
        <w:pStyle w:val="ShotDescription"/>
        <w:numPr>
          <w:ilvl w:val="2"/>
          <w:numId w:val="3"/>
        </w:numPr>
      </w:pPr>
      <w:r>
        <w:t xml:space="preserve">Shot of impactor </w:t>
      </w:r>
      <w:proofErr w:type="gramStart"/>
      <w:r>
        <w:t>tip</w:t>
      </w:r>
      <w:proofErr w:type="gramEnd"/>
      <w:r>
        <w:t xml:space="preserve"> being aligned over the midline. </w:t>
      </w:r>
    </w:p>
    <w:p w14:paraId="0AE116F7" w14:textId="77777777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4B275C">
        <w:rPr>
          <w:highlight w:val="yellow"/>
        </w:rPr>
        <w:t>SCREEN</w:t>
      </w:r>
      <w:r w:rsidRPr="00DF6911">
        <w:t>: Show the impactor control interface displaying force and dwell time settings.</w:t>
      </w:r>
    </w:p>
    <w:p w14:paraId="783AA64B" w14:textId="36BF0B31" w:rsidR="00086F09" w:rsidRDefault="004B275C" w:rsidP="00086F09">
      <w:pPr>
        <w:pStyle w:val="Narration"/>
        <w:numPr>
          <w:ilvl w:val="1"/>
          <w:numId w:val="3"/>
        </w:numPr>
      </w:pPr>
      <w:r>
        <w:t>Once impaction is complete, s</w:t>
      </w:r>
      <w:r w:rsidR="00086F09" w:rsidRPr="00DF6911">
        <w:t>uture paraspinal muscles with absorbable sutures</w:t>
      </w:r>
      <w:r>
        <w:t xml:space="preserve"> </w:t>
      </w:r>
      <w:r>
        <w:rPr>
          <w:b/>
          <w:bCs/>
        </w:rPr>
        <w:t xml:space="preserve">[1]. </w:t>
      </w:r>
      <w:proofErr w:type="gramStart"/>
      <w:r w:rsidRPr="004B275C">
        <w:t>Then</w:t>
      </w:r>
      <w:r>
        <w:rPr>
          <w:b/>
          <w:bCs/>
        </w:rPr>
        <w:t xml:space="preserve"> </w:t>
      </w:r>
      <w:r w:rsidR="00086F09" w:rsidRPr="00DF6911">
        <w:t xml:space="preserve"> seal</w:t>
      </w:r>
      <w:proofErr w:type="gramEnd"/>
      <w:r w:rsidR="00086F09" w:rsidRPr="00DF6911">
        <w:t xml:space="preserve"> the incision with staples </w:t>
      </w:r>
      <w:r w:rsidR="00086F09" w:rsidRPr="00DF6911">
        <w:rPr>
          <w:b/>
          <w:bCs/>
        </w:rPr>
        <w:t>[</w:t>
      </w:r>
      <w:r>
        <w:rPr>
          <w:b/>
          <w:bCs/>
        </w:rPr>
        <w:t>2</w:t>
      </w:r>
      <w:r w:rsidR="00086F09" w:rsidRPr="00DF6911">
        <w:rPr>
          <w:b/>
          <w:bCs/>
        </w:rPr>
        <w:t>]</w:t>
      </w:r>
      <w:r w:rsidR="00086F09" w:rsidRPr="00DF6911">
        <w:t xml:space="preserve">. Clean the area </w:t>
      </w:r>
      <w:r>
        <w:t>with hydrogen peroxide</w:t>
      </w:r>
      <w:r w:rsidR="00086F09" w:rsidRPr="00DF6911">
        <w:t xml:space="preserve"> </w:t>
      </w:r>
      <w:r w:rsidR="00086F09" w:rsidRPr="00DF6911">
        <w:rPr>
          <w:b/>
          <w:bCs/>
        </w:rPr>
        <w:t>[</w:t>
      </w:r>
      <w:r>
        <w:rPr>
          <w:b/>
          <w:bCs/>
        </w:rPr>
        <w:t>3</w:t>
      </w:r>
      <w:r w:rsidR="00086F09" w:rsidRPr="00DF6911">
        <w:rPr>
          <w:b/>
          <w:bCs/>
        </w:rPr>
        <w:t>]</w:t>
      </w:r>
      <w:r w:rsidR="00086F09" w:rsidRPr="00DF6911">
        <w:t>.</w:t>
      </w:r>
    </w:p>
    <w:p w14:paraId="7D0A7DA8" w14:textId="73201B76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>Talent suturing muscle layers</w:t>
      </w:r>
      <w:r w:rsidR="004B275C">
        <w:t>.</w:t>
      </w:r>
    </w:p>
    <w:p w14:paraId="68655715" w14:textId="726E8C9E" w:rsidR="004B275C" w:rsidRDefault="004B275C" w:rsidP="004B275C">
      <w:pPr>
        <w:pStyle w:val="ShotDescription"/>
        <w:numPr>
          <w:ilvl w:val="2"/>
          <w:numId w:val="3"/>
        </w:numPr>
      </w:pPr>
      <w:r>
        <w:t xml:space="preserve">Shot of the incision being stapled. </w:t>
      </w:r>
    </w:p>
    <w:p w14:paraId="1683A453" w14:textId="2BBB2880" w:rsidR="00086F09" w:rsidRDefault="00086F09" w:rsidP="00086F09">
      <w:pPr>
        <w:pStyle w:val="ShotDescription"/>
        <w:numPr>
          <w:ilvl w:val="2"/>
          <w:numId w:val="3"/>
        </w:numPr>
      </w:pPr>
      <w:r w:rsidRPr="00DF6911">
        <w:t xml:space="preserve">Talent cleaning </w:t>
      </w:r>
      <w:r w:rsidR="004B275C">
        <w:t>the incision site with hydrogen peroxide</w:t>
      </w:r>
      <w:r w:rsidRPr="00DF6911">
        <w:t>.</w:t>
      </w:r>
    </w:p>
    <w:p w14:paraId="10F15095" w14:textId="753CDA03" w:rsidR="004B275C" w:rsidRPr="004B275C" w:rsidRDefault="004B275C" w:rsidP="004B275C">
      <w:pPr>
        <w:pStyle w:val="ShotDescription"/>
        <w:numPr>
          <w:ilvl w:val="1"/>
          <w:numId w:val="3"/>
        </w:numPr>
        <w:rPr>
          <w:color w:val="7030A0"/>
        </w:rPr>
      </w:pPr>
      <w:r w:rsidRPr="004B275C">
        <w:rPr>
          <w:color w:val="7030A0"/>
        </w:rPr>
        <w:t>Now, apply povidone-iodine solution</w:t>
      </w:r>
      <w:r w:rsidR="00FD4585">
        <w:rPr>
          <w:color w:val="7030A0"/>
        </w:rPr>
        <w:t xml:space="preserve"> </w:t>
      </w:r>
      <w:r w:rsidRPr="004B275C">
        <w:rPr>
          <w:color w:val="7030A0"/>
        </w:rPr>
        <w:t xml:space="preserve">followed by a triple antibiotic cream </w:t>
      </w:r>
      <w:r w:rsidRPr="004B275C">
        <w:rPr>
          <w:b/>
          <w:bCs/>
          <w:color w:val="7030A0"/>
        </w:rPr>
        <w:t>[</w:t>
      </w:r>
      <w:r w:rsidR="00FD4585">
        <w:rPr>
          <w:b/>
          <w:bCs/>
          <w:color w:val="7030A0"/>
        </w:rPr>
        <w:t>1</w:t>
      </w:r>
      <w:r w:rsidRPr="004B275C">
        <w:rPr>
          <w:b/>
          <w:bCs/>
          <w:color w:val="7030A0"/>
        </w:rPr>
        <w:t>-</w:t>
      </w:r>
      <w:r w:rsidR="00FD4585" w:rsidRPr="004B275C">
        <w:rPr>
          <w:b/>
          <w:bCs/>
          <w:color w:val="7030A0"/>
        </w:rPr>
        <w:t>TX</w:t>
      </w:r>
      <w:r w:rsidR="00FD4585">
        <w:rPr>
          <w:b/>
          <w:bCs/>
          <w:color w:val="7030A0"/>
        </w:rPr>
        <w:t>T</w:t>
      </w:r>
      <w:r w:rsidR="00FD4585" w:rsidRPr="004B275C">
        <w:rPr>
          <w:b/>
          <w:bCs/>
          <w:color w:val="7030A0"/>
        </w:rPr>
        <w:t xml:space="preserve">] </w:t>
      </w:r>
      <w:r w:rsidR="00FD4585" w:rsidRPr="004B275C">
        <w:rPr>
          <w:color w:val="7030A0"/>
        </w:rPr>
        <w:t>before</w:t>
      </w:r>
      <w:r w:rsidRPr="004B275C">
        <w:rPr>
          <w:color w:val="7030A0"/>
        </w:rPr>
        <w:t xml:space="preserve"> administering </w:t>
      </w:r>
      <w:r w:rsidRPr="004B275C">
        <w:rPr>
          <w:color w:val="7030A0"/>
        </w:rPr>
        <w:t>enrofloxacin subcutaneously</w:t>
      </w:r>
      <w:r w:rsidRPr="004B275C">
        <w:rPr>
          <w:color w:val="7030A0"/>
        </w:rPr>
        <w:t xml:space="preserve"> </w:t>
      </w:r>
      <w:r w:rsidRPr="004B275C">
        <w:rPr>
          <w:color w:val="7030A0"/>
        </w:rPr>
        <w:t>and plac</w:t>
      </w:r>
      <w:r w:rsidRPr="004B275C">
        <w:rPr>
          <w:color w:val="7030A0"/>
        </w:rPr>
        <w:t>ing</w:t>
      </w:r>
      <w:r w:rsidRPr="004B275C">
        <w:rPr>
          <w:color w:val="7030A0"/>
        </w:rPr>
        <w:t xml:space="preserve"> the rat in a recovery cage</w:t>
      </w:r>
      <w:r w:rsidRPr="004B275C">
        <w:rPr>
          <w:color w:val="7030A0"/>
        </w:rPr>
        <w:t xml:space="preserve"> with heat pads</w:t>
      </w:r>
      <w:r w:rsidRPr="004B275C">
        <w:rPr>
          <w:color w:val="7030A0"/>
        </w:rPr>
        <w:t xml:space="preserve"> </w:t>
      </w:r>
      <w:r w:rsidRPr="004B275C">
        <w:rPr>
          <w:b/>
          <w:bCs/>
          <w:color w:val="7030A0"/>
        </w:rPr>
        <w:t>[</w:t>
      </w:r>
      <w:r w:rsidR="00FD4585">
        <w:rPr>
          <w:b/>
          <w:bCs/>
          <w:color w:val="7030A0"/>
        </w:rPr>
        <w:t>2</w:t>
      </w:r>
      <w:r w:rsidRPr="004B275C">
        <w:rPr>
          <w:b/>
          <w:bCs/>
          <w:color w:val="7030A0"/>
        </w:rPr>
        <w:t>]</w:t>
      </w:r>
      <w:r w:rsidRPr="004B275C">
        <w:rPr>
          <w:color w:val="7030A0"/>
        </w:rPr>
        <w:t>.</w:t>
      </w:r>
    </w:p>
    <w:p w14:paraId="012F61C3" w14:textId="75E2B8FC" w:rsidR="004B275C" w:rsidRDefault="004B275C" w:rsidP="004B275C">
      <w:pPr>
        <w:pStyle w:val="ShotDescription"/>
        <w:numPr>
          <w:ilvl w:val="2"/>
          <w:numId w:val="3"/>
        </w:numPr>
      </w:pPr>
      <w:r>
        <w:t xml:space="preserve">Shot of povidone-iodine </w:t>
      </w:r>
      <w:r w:rsidR="00FD4585">
        <w:t xml:space="preserve">and antibiotic cream </w:t>
      </w:r>
      <w:r>
        <w:t>being applied over the incision sit</w:t>
      </w:r>
      <w:r w:rsidR="00FD4585">
        <w:t>e</w:t>
      </w:r>
    </w:p>
    <w:p w14:paraId="7F13696C" w14:textId="15DFA172" w:rsidR="004B275C" w:rsidRDefault="004B275C" w:rsidP="004B275C">
      <w:pPr>
        <w:pStyle w:val="ShotDescription"/>
        <w:numPr>
          <w:ilvl w:val="2"/>
          <w:numId w:val="3"/>
        </w:numPr>
      </w:pPr>
      <w:r>
        <w:rPr>
          <w:b/>
          <w:bCs/>
        </w:rPr>
        <w:lastRenderedPageBreak/>
        <w:t xml:space="preserve">TXT: Cream contains </w:t>
      </w:r>
      <w:r w:rsidRPr="004B275C">
        <w:rPr>
          <w:b/>
          <w:bCs/>
        </w:rPr>
        <w:t>Polymyxin B Sulfate, Bacitracin Zinc, and Neomycin Sulfate</w:t>
      </w:r>
    </w:p>
    <w:p w14:paraId="07984182" w14:textId="45276ED9" w:rsidR="004B275C" w:rsidRDefault="004B275C" w:rsidP="004B275C">
      <w:pPr>
        <w:pStyle w:val="ShotDescription"/>
        <w:numPr>
          <w:ilvl w:val="2"/>
          <w:numId w:val="3"/>
        </w:numPr>
      </w:pPr>
      <w:r>
        <w:t xml:space="preserve">Talent placing the rat in a recovery cage with heat pads. </w:t>
      </w:r>
    </w:p>
    <w:p w14:paraId="5D496910" w14:textId="5866FE99" w:rsidR="004F1069" w:rsidRDefault="00FD4585" w:rsidP="004F106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D4585">
        <w:rPr>
          <w:rFonts w:cstheme="minorHAnsi"/>
          <w:b/>
          <w:bCs/>
        </w:rPr>
        <w:t xml:space="preserve">Telemetric Data Acquisition and Export Workflow Using </w:t>
      </w:r>
      <w:proofErr w:type="spellStart"/>
      <w:r w:rsidRPr="00FD4585">
        <w:rPr>
          <w:rFonts w:cstheme="minorHAnsi"/>
          <w:b/>
          <w:bCs/>
        </w:rPr>
        <w:t>Ponemah</w:t>
      </w:r>
      <w:proofErr w:type="spellEnd"/>
    </w:p>
    <w:p w14:paraId="7062B5DC" w14:textId="64506ED7" w:rsidR="004B275C" w:rsidRPr="00DF6911" w:rsidRDefault="004F1069" w:rsidP="004F1069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17232043"/>
          <w:placeholder>
            <w:docPart w:val="386D458BADDA4E51A63ABFC12740C9F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2041454" w14:textId="3E25F615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To begin data recording, </w:t>
      </w:r>
      <w:r w:rsidR="0071563C">
        <w:t xml:space="preserve">launch the </w:t>
      </w:r>
      <w:proofErr w:type="spellStart"/>
      <w:r w:rsidR="0071563C">
        <w:t>Ponemah</w:t>
      </w:r>
      <w:proofErr w:type="spellEnd"/>
      <w:r w:rsidR="0071563C">
        <w:t xml:space="preserve"> software </w:t>
      </w:r>
      <w:r w:rsidR="0071563C">
        <w:rPr>
          <w:b/>
          <w:bCs/>
        </w:rPr>
        <w:t xml:space="preserve">[1]. </w:t>
      </w:r>
      <w:r w:rsidR="0071563C">
        <w:t>C</w:t>
      </w:r>
      <w:r w:rsidRPr="00DF6911">
        <w:t xml:space="preserve">lick </w:t>
      </w:r>
      <w:r w:rsidRPr="00DF6911">
        <w:rPr>
          <w:b/>
          <w:bCs/>
        </w:rPr>
        <w:t>Create</w:t>
      </w:r>
      <w:r w:rsidRPr="00DF6911">
        <w:t xml:space="preserve"> under the </w:t>
      </w:r>
      <w:r w:rsidRPr="00DF6911">
        <w:rPr>
          <w:b/>
          <w:bCs/>
        </w:rPr>
        <w:t>Experiment</w:t>
      </w:r>
      <w:r w:rsidRPr="00DF6911">
        <w:t xml:space="preserve"> tab and label the experiment </w:t>
      </w:r>
      <w:r w:rsidRPr="00DF6911">
        <w:rPr>
          <w:b/>
          <w:bCs/>
        </w:rPr>
        <w:t>[</w:t>
      </w:r>
      <w:r w:rsidR="00FD4585">
        <w:rPr>
          <w:b/>
          <w:bCs/>
        </w:rPr>
        <w:t>2</w:t>
      </w:r>
      <w:r w:rsidRPr="00DF6911">
        <w:rPr>
          <w:b/>
          <w:bCs/>
        </w:rPr>
        <w:t>]</w:t>
      </w:r>
      <w:r w:rsidRPr="00DF6911">
        <w:t>.</w:t>
      </w:r>
    </w:p>
    <w:p w14:paraId="5A8C9350" w14:textId="653795E5" w:rsidR="0071563C" w:rsidRPr="0071563C" w:rsidRDefault="0071563C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>
        <w:t xml:space="preserve">: The </w:t>
      </w:r>
      <w:proofErr w:type="spellStart"/>
      <w:r>
        <w:t>Ponemah</w:t>
      </w:r>
      <w:proofErr w:type="spellEnd"/>
      <w:r>
        <w:t xml:space="preserve"> software is being launched. </w:t>
      </w:r>
    </w:p>
    <w:p w14:paraId="518CD40C" w14:textId="1DAFF204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 xml:space="preserve">: </w:t>
      </w:r>
      <w:r w:rsidR="0071563C">
        <w:t>The Experiment tab is being navigated to then Create is being clicked and the experiment is being labeled</w:t>
      </w:r>
      <w:r w:rsidRPr="00DF6911">
        <w:t>.</w:t>
      </w:r>
    </w:p>
    <w:p w14:paraId="22AFC207" w14:textId="6249500E" w:rsidR="00086F09" w:rsidRDefault="00086F09" w:rsidP="00086F09">
      <w:pPr>
        <w:pStyle w:val="Narration"/>
        <w:numPr>
          <w:ilvl w:val="1"/>
          <w:numId w:val="3"/>
        </w:numPr>
      </w:pPr>
      <w:r w:rsidRPr="00DF6911">
        <w:t xml:space="preserve">Under the </w:t>
      </w:r>
      <w:r w:rsidRPr="00DF6911">
        <w:rPr>
          <w:b/>
          <w:bCs/>
        </w:rPr>
        <w:t>Hardware</w:t>
      </w:r>
      <w:r w:rsidRPr="00DF6911">
        <w:t xml:space="preserve"> tab, </w:t>
      </w:r>
      <w:r w:rsidR="0071563C">
        <w:t xml:space="preserve">click on </w:t>
      </w:r>
      <w:r w:rsidR="0071563C">
        <w:rPr>
          <w:b/>
          <w:bCs/>
        </w:rPr>
        <w:t xml:space="preserve">Edit APR </w:t>
      </w:r>
      <w:r w:rsidR="0071563C" w:rsidRPr="0071563C">
        <w:rPr>
          <w:i/>
          <w:iCs/>
          <w:color w:val="EE0000"/>
        </w:rPr>
        <w:t>(A-P-R)</w:t>
      </w:r>
      <w:r w:rsidR="0071563C" w:rsidRPr="0071563C">
        <w:rPr>
          <w:b/>
          <w:bCs/>
          <w:color w:val="EE0000"/>
        </w:rPr>
        <w:t xml:space="preserve"> </w:t>
      </w:r>
      <w:r w:rsidR="0071563C">
        <w:rPr>
          <w:b/>
          <w:bCs/>
        </w:rPr>
        <w:t xml:space="preserve">configuration, </w:t>
      </w:r>
      <w:r w:rsidR="0071563C">
        <w:t xml:space="preserve">then choose the </w:t>
      </w:r>
      <w:proofErr w:type="gramStart"/>
      <w:r w:rsidR="0071563C">
        <w:rPr>
          <w:b/>
          <w:bCs/>
        </w:rPr>
        <w:t xml:space="preserve">APR </w:t>
      </w:r>
      <w:r w:rsidR="0071563C">
        <w:t xml:space="preserve"> and</w:t>
      </w:r>
      <w:proofErr w:type="gramEnd"/>
      <w:r w:rsidR="0071563C">
        <w:t xml:space="preserve"> click on </w:t>
      </w:r>
      <w:proofErr w:type="gramStart"/>
      <w:r w:rsidR="0071563C">
        <w:rPr>
          <w:b/>
          <w:bCs/>
        </w:rPr>
        <w:t xml:space="preserve">Add </w:t>
      </w:r>
      <w:r w:rsidR="0071563C">
        <w:t xml:space="preserve"> to</w:t>
      </w:r>
      <w:proofErr w:type="gramEnd"/>
      <w:r w:rsidR="0071563C">
        <w:t xml:space="preserve"> move to the available region</w:t>
      </w:r>
      <w:r w:rsidRPr="00DF6911">
        <w:t xml:space="preserve"> </w:t>
      </w:r>
      <w:r w:rsidRPr="00DF6911">
        <w:rPr>
          <w:b/>
          <w:bCs/>
        </w:rPr>
        <w:t>[</w:t>
      </w:r>
      <w:r w:rsidR="0071563C">
        <w:rPr>
          <w:b/>
          <w:bCs/>
        </w:rPr>
        <w:t>1</w:t>
      </w:r>
      <w:r w:rsidRPr="00DF6911">
        <w:rPr>
          <w:b/>
          <w:bCs/>
        </w:rPr>
        <w:t>]</w:t>
      </w:r>
      <w:r w:rsidRPr="00DF6911">
        <w:t>.</w:t>
      </w:r>
      <w:r w:rsidR="0071563C" w:rsidRPr="0071563C">
        <w:rPr>
          <w:rStyle w:val="BodyText"/>
        </w:rPr>
        <w:t xml:space="preserve"> Now, press</w:t>
      </w:r>
      <w:r w:rsidR="0071563C">
        <w:rPr>
          <w:rStyle w:val="BodyText"/>
          <w:b/>
          <w:bCs/>
        </w:rPr>
        <w:t xml:space="preserve"> </w:t>
      </w:r>
      <w:r w:rsidR="0071563C" w:rsidRPr="0071563C">
        <w:rPr>
          <w:rStyle w:val="Strong"/>
        </w:rPr>
        <w:t xml:space="preserve">Edit </w:t>
      </w:r>
      <w:proofErr w:type="spellStart"/>
      <w:r w:rsidR="0071563C" w:rsidRPr="0071563C">
        <w:rPr>
          <w:rStyle w:val="Strong"/>
        </w:rPr>
        <w:t>PhysioTel</w:t>
      </w:r>
      <w:proofErr w:type="spellEnd"/>
      <w:r w:rsidR="0071563C" w:rsidRPr="0071563C">
        <w:rPr>
          <w:rStyle w:val="Strong"/>
        </w:rPr>
        <w:t xml:space="preserve">/HD MX2 </w:t>
      </w:r>
      <w:r w:rsidR="0071563C" w:rsidRPr="0071563C">
        <w:rPr>
          <w:i/>
          <w:iCs/>
          <w:color w:val="EE0000"/>
        </w:rPr>
        <w:t>(</w:t>
      </w:r>
      <w:r w:rsidR="0071563C">
        <w:rPr>
          <w:i/>
          <w:iCs/>
          <w:color w:val="EE0000"/>
        </w:rPr>
        <w:t xml:space="preserve">M-X-Two) </w:t>
      </w:r>
      <w:r w:rsidR="0071563C" w:rsidRPr="0071563C">
        <w:rPr>
          <w:rStyle w:val="Strong"/>
        </w:rPr>
        <w:t>Configuration</w:t>
      </w:r>
      <w:r w:rsidR="0071563C" w:rsidRPr="0071563C">
        <w:t xml:space="preserve"> in the hardware tab to select the </w:t>
      </w:r>
      <w:r w:rsidR="0071563C" w:rsidRPr="0071563C">
        <w:rPr>
          <w:b/>
          <w:bCs/>
        </w:rPr>
        <w:t>MX-2</w:t>
      </w:r>
      <w:r w:rsidR="0071563C" w:rsidRPr="0071563C">
        <w:t xml:space="preserve">, then click on </w:t>
      </w:r>
      <w:r w:rsidR="0071563C" w:rsidRPr="0071563C">
        <w:rPr>
          <w:rStyle w:val="Strong"/>
        </w:rPr>
        <w:t>Add</w:t>
      </w:r>
      <w:r w:rsidR="0071563C" w:rsidRPr="0071563C">
        <w:rPr>
          <w:bCs/>
        </w:rPr>
        <w:t>,</w:t>
      </w:r>
      <w:r w:rsidR="0071563C" w:rsidRPr="0071563C">
        <w:t xml:space="preserve"> and confirm that it appears in the left panel</w:t>
      </w:r>
      <w:r w:rsidR="0071563C">
        <w:t xml:space="preserve"> </w:t>
      </w:r>
      <w:r w:rsidR="0071563C">
        <w:rPr>
          <w:b/>
          <w:bCs/>
        </w:rPr>
        <w:t>[2].</w:t>
      </w:r>
    </w:p>
    <w:p w14:paraId="4BB34F13" w14:textId="66103ABC" w:rsidR="00086F09" w:rsidRDefault="00086F09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 xml:space="preserve">: </w:t>
      </w:r>
      <w:r w:rsidR="0071563C">
        <w:t xml:space="preserve">Hardware tab is being navigated to then Edit APR Configuration&gt; APR&gt; Add is being clicked. </w:t>
      </w:r>
    </w:p>
    <w:p w14:paraId="38ED5F26" w14:textId="0E67C6C2" w:rsidR="00086F09" w:rsidRPr="00DF6911" w:rsidRDefault="00086F09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 xml:space="preserve">: </w:t>
      </w:r>
      <w:r w:rsidR="0071563C">
        <w:t xml:space="preserve">Hardware tab&gt; </w:t>
      </w:r>
      <w:r w:rsidR="0071563C" w:rsidRPr="0071563C">
        <w:t xml:space="preserve">Edit </w:t>
      </w:r>
      <w:proofErr w:type="spellStart"/>
      <w:r w:rsidR="0071563C" w:rsidRPr="0071563C">
        <w:t>PhysioTel</w:t>
      </w:r>
      <w:proofErr w:type="spellEnd"/>
      <w:r w:rsidR="0071563C" w:rsidRPr="0071563C">
        <w:t>/HD MX2 Configuration</w:t>
      </w:r>
      <w:r w:rsidR="0071563C">
        <w:t xml:space="preserve"> &gt; MX-2 is being selected then Add is pressed and it is seen on left panel.</w:t>
      </w:r>
    </w:p>
    <w:p w14:paraId="05680714" w14:textId="1BCB2FEF" w:rsidR="00086F09" w:rsidRDefault="0071563C" w:rsidP="00086F09">
      <w:pPr>
        <w:pStyle w:val="Narration"/>
        <w:numPr>
          <w:ilvl w:val="1"/>
          <w:numId w:val="3"/>
        </w:numPr>
      </w:pPr>
      <w:r w:rsidRPr="0071563C">
        <w:t>Add implants assigned to different animals from the implant inventory on the right side to the middle panel</w:t>
      </w:r>
      <w:r w:rsidRPr="0071563C">
        <w:t xml:space="preserve"> </w:t>
      </w:r>
      <w:r>
        <w:rPr>
          <w:b/>
          <w:bCs/>
        </w:rPr>
        <w:t xml:space="preserve">[1]. </w:t>
      </w:r>
      <w:r>
        <w:t xml:space="preserve">Click </w:t>
      </w:r>
      <w:r w:rsidR="00FD4585">
        <w:t xml:space="preserve">on </w:t>
      </w:r>
      <w:r w:rsidR="00FD4585" w:rsidRPr="00DF6911">
        <w:t>each</w:t>
      </w:r>
      <w:r w:rsidR="00086F09" w:rsidRPr="00DF6911">
        <w:t xml:space="preserve"> implant</w:t>
      </w:r>
      <w:r>
        <w:t xml:space="preserve"> and connect it</w:t>
      </w:r>
      <w:r w:rsidR="00086F09" w:rsidRPr="00DF6911">
        <w:t xml:space="preserve"> to a </w:t>
      </w:r>
      <w:r>
        <w:t xml:space="preserve">different </w:t>
      </w:r>
      <w:r w:rsidR="00086F09" w:rsidRPr="00DF6911">
        <w:t xml:space="preserve">receiver plate </w:t>
      </w:r>
      <w:r w:rsidR="00FD4585">
        <w:t>then s</w:t>
      </w:r>
      <w:r w:rsidR="00086F09" w:rsidRPr="00DF6911">
        <w:t>ave and exit</w:t>
      </w:r>
      <w:r>
        <w:t xml:space="preserve"> </w:t>
      </w:r>
      <w:r w:rsidRPr="0071563C">
        <w:t>once all connections are made</w:t>
      </w:r>
      <w:r w:rsidR="00086F09" w:rsidRPr="00DF6911">
        <w:t xml:space="preserve"> </w:t>
      </w:r>
      <w:r w:rsidR="00086F09" w:rsidRPr="00DF6911">
        <w:rPr>
          <w:b/>
          <w:bCs/>
        </w:rPr>
        <w:t>[</w:t>
      </w:r>
      <w:r w:rsidR="00FD4585">
        <w:rPr>
          <w:b/>
          <w:bCs/>
        </w:rPr>
        <w:t>2</w:t>
      </w:r>
      <w:r w:rsidR="00086F09" w:rsidRPr="00DF6911">
        <w:rPr>
          <w:b/>
          <w:bCs/>
        </w:rPr>
        <w:t>]</w:t>
      </w:r>
      <w:r w:rsidR="00086F09" w:rsidRPr="00DF6911">
        <w:t>.</w:t>
      </w:r>
    </w:p>
    <w:p w14:paraId="02E44EAE" w14:textId="01FB5BE5" w:rsidR="00086F09" w:rsidRDefault="00086F09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 xml:space="preserve">: </w:t>
      </w:r>
      <w:r w:rsidR="0071563C">
        <w:t xml:space="preserve">Implants are being added to the middle panel. </w:t>
      </w:r>
    </w:p>
    <w:p w14:paraId="79FAD432" w14:textId="0D7D5AEF" w:rsidR="0071563C" w:rsidRDefault="0071563C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>:</w:t>
      </w:r>
      <w:r>
        <w:t xml:space="preserve"> Each implant is being clicked on then connected to different receiver plates. </w:t>
      </w:r>
      <w:r w:rsidR="00FD4585">
        <w:t xml:space="preserve">Then save the settings. </w:t>
      </w:r>
    </w:p>
    <w:p w14:paraId="3D89C859" w14:textId="3FF72452" w:rsidR="00086F09" w:rsidRDefault="0071563C" w:rsidP="00086F09">
      <w:pPr>
        <w:pStyle w:val="Narration"/>
        <w:numPr>
          <w:ilvl w:val="1"/>
          <w:numId w:val="3"/>
        </w:numPr>
      </w:pPr>
      <w:r>
        <w:t>Now, navigate to</w:t>
      </w:r>
      <w:r w:rsidR="00086F09" w:rsidRPr="00DF6911">
        <w:t xml:space="preserve"> the </w:t>
      </w:r>
      <w:proofErr w:type="gramStart"/>
      <w:r w:rsidR="00086F09" w:rsidRPr="00DF6911">
        <w:rPr>
          <w:b/>
          <w:bCs/>
        </w:rPr>
        <w:t>Set Up</w:t>
      </w:r>
      <w:proofErr w:type="gramEnd"/>
      <w:r w:rsidR="00086F09" w:rsidRPr="00DF6911">
        <w:t xml:space="preserve"> tab</w:t>
      </w:r>
      <w:r>
        <w:t xml:space="preserve"> then press </w:t>
      </w:r>
      <w:r>
        <w:rPr>
          <w:b/>
          <w:bCs/>
        </w:rPr>
        <w:t xml:space="preserve">Experimental Setup </w:t>
      </w:r>
      <w:r>
        <w:t xml:space="preserve">and click on </w:t>
      </w:r>
      <w:r>
        <w:rPr>
          <w:b/>
          <w:bCs/>
        </w:rPr>
        <w:t xml:space="preserve">Enable Page </w:t>
      </w:r>
      <w:r w:rsidR="00086F09" w:rsidRPr="00DF6911">
        <w:rPr>
          <w:b/>
          <w:bCs/>
        </w:rPr>
        <w:t>[1]</w:t>
      </w:r>
      <w:r w:rsidR="00086F09" w:rsidRPr="00DF6911">
        <w:t>.</w:t>
      </w:r>
      <w:r>
        <w:t xml:space="preserve"> Choose the black background then select the </w:t>
      </w:r>
      <w:r>
        <w:rPr>
          <w:b/>
          <w:bCs/>
        </w:rPr>
        <w:t xml:space="preserve">subject </w:t>
      </w:r>
      <w:r>
        <w:t xml:space="preserve">before adding the </w:t>
      </w:r>
      <w:proofErr w:type="gramStart"/>
      <w:r>
        <w:rPr>
          <w:b/>
          <w:bCs/>
        </w:rPr>
        <w:t xml:space="preserve">pressure </w:t>
      </w:r>
      <w:r>
        <w:t xml:space="preserve"> in</w:t>
      </w:r>
      <w:proofErr w:type="gramEnd"/>
      <w:r>
        <w:t xml:space="preserve"> the label and changing the unit to </w:t>
      </w:r>
      <w:r>
        <w:rPr>
          <w:b/>
          <w:bCs/>
        </w:rPr>
        <w:t xml:space="preserve">mmHg </w:t>
      </w:r>
      <w:r w:rsidRPr="0071563C">
        <w:rPr>
          <w:i/>
          <w:iCs/>
          <w:color w:val="EE0000"/>
        </w:rPr>
        <w:t xml:space="preserve">(millimeters-of-mercury) </w:t>
      </w:r>
      <w:r>
        <w:rPr>
          <w:b/>
          <w:bCs/>
        </w:rPr>
        <w:t>[</w:t>
      </w:r>
      <w:r w:rsidR="00FD4585">
        <w:rPr>
          <w:b/>
          <w:bCs/>
        </w:rPr>
        <w:t>2</w:t>
      </w:r>
      <w:r>
        <w:rPr>
          <w:b/>
          <w:bCs/>
        </w:rPr>
        <w:t xml:space="preserve">]. </w:t>
      </w:r>
    </w:p>
    <w:p w14:paraId="69D7C521" w14:textId="689A371F" w:rsidR="00086F09" w:rsidRDefault="0071563C" w:rsidP="00086F09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proofErr w:type="gramStart"/>
      <w:r w:rsidRPr="00DF6911">
        <w:t xml:space="preserve">: </w:t>
      </w:r>
      <w:r w:rsidR="00086F09" w:rsidRPr="00DF6911">
        <w:t xml:space="preserve"> </w:t>
      </w:r>
      <w:r>
        <w:t>Set</w:t>
      </w:r>
      <w:proofErr w:type="gramEnd"/>
      <w:r>
        <w:t xml:space="preserve"> Up&gt; Experimental setup&gt; Enable Page is being clicked</w:t>
      </w:r>
      <w:r w:rsidR="00086F09" w:rsidRPr="00DF6911">
        <w:t>.</w:t>
      </w:r>
    </w:p>
    <w:p w14:paraId="10A0A823" w14:textId="07CC09FA" w:rsidR="0071563C" w:rsidRPr="00DF6911" w:rsidRDefault="0071563C" w:rsidP="00FD4585">
      <w:pPr>
        <w:pStyle w:val="ShotDescription"/>
        <w:numPr>
          <w:ilvl w:val="2"/>
          <w:numId w:val="3"/>
        </w:numPr>
      </w:pPr>
      <w:r w:rsidRPr="0071563C">
        <w:rPr>
          <w:highlight w:val="yellow"/>
        </w:rPr>
        <w:t>SCREEN</w:t>
      </w:r>
      <w:r w:rsidRPr="00DF6911">
        <w:t>:</w:t>
      </w:r>
      <w:r>
        <w:t xml:space="preserve"> Black background is being chosen then subject is being selected.  Pressure is being added to the </w:t>
      </w:r>
      <w:proofErr w:type="gramStart"/>
      <w:r>
        <w:t>label</w:t>
      </w:r>
      <w:proofErr w:type="gramEnd"/>
      <w:r>
        <w:t xml:space="preserve"> and the unit is being changed to mmHg. </w:t>
      </w:r>
    </w:p>
    <w:p w14:paraId="2C567530" w14:textId="374DC40F" w:rsidR="004B4A25" w:rsidRDefault="004B4A25" w:rsidP="004B4A25">
      <w:pPr>
        <w:pStyle w:val="Narration"/>
        <w:numPr>
          <w:ilvl w:val="1"/>
          <w:numId w:val="3"/>
        </w:numPr>
      </w:pPr>
      <w:r w:rsidRPr="00664620">
        <w:t>G</w:t>
      </w:r>
      <w:r w:rsidRPr="00664620">
        <w:t xml:space="preserve">o to the </w:t>
      </w:r>
      <w:proofErr w:type="gramStart"/>
      <w:r w:rsidRPr="00664620">
        <w:rPr>
          <w:b/>
          <w:bCs/>
        </w:rPr>
        <w:t>Set up</w:t>
      </w:r>
      <w:proofErr w:type="gramEnd"/>
      <w:r w:rsidRPr="00AC127E">
        <w:t xml:space="preserve"> tab </w:t>
      </w:r>
      <w:r>
        <w:t xml:space="preserve">again </w:t>
      </w:r>
      <w:r w:rsidRPr="00AC127E">
        <w:t xml:space="preserve">and choose </w:t>
      </w:r>
      <w:r w:rsidRPr="00AC127E">
        <w:rPr>
          <w:b/>
          <w:bCs/>
        </w:rPr>
        <w:t>Animal Setup</w:t>
      </w:r>
      <w:r w:rsidRPr="00AC127E">
        <w:t xml:space="preserve">. Click on the </w:t>
      </w:r>
      <w:r w:rsidRPr="00664620">
        <w:rPr>
          <w:b/>
          <w:bCs/>
        </w:rPr>
        <w:t>animal number</w:t>
      </w:r>
      <w:r w:rsidRPr="00AC127E">
        <w:t xml:space="preserve">, select the </w:t>
      </w:r>
      <w:r w:rsidRPr="00664620">
        <w:rPr>
          <w:b/>
          <w:bCs/>
        </w:rPr>
        <w:t>gender</w:t>
      </w:r>
      <w:r w:rsidRPr="00AC127E">
        <w:t xml:space="preserve"> and </w:t>
      </w:r>
      <w:r w:rsidRPr="00664620">
        <w:rPr>
          <w:b/>
          <w:bCs/>
        </w:rPr>
        <w:t>species</w:t>
      </w:r>
      <w:r w:rsidRPr="00AC127E">
        <w:t xml:space="preserve">, and click on </w:t>
      </w:r>
      <w:r w:rsidRPr="00AC127E">
        <w:rPr>
          <w:b/>
          <w:bCs/>
        </w:rPr>
        <w:t>Pressure</w:t>
      </w:r>
      <w:r w:rsidRPr="00AC127E">
        <w:t xml:space="preserve"> to enable parameters </w:t>
      </w:r>
      <w:r w:rsidRPr="00AC127E">
        <w:rPr>
          <w:b/>
          <w:bCs/>
        </w:rPr>
        <w:t>[</w:t>
      </w:r>
      <w:r w:rsidR="00FD4585">
        <w:rPr>
          <w:b/>
          <w:bCs/>
        </w:rPr>
        <w:t>1</w:t>
      </w:r>
      <w:r w:rsidRPr="00AC127E">
        <w:rPr>
          <w:b/>
          <w:bCs/>
        </w:rPr>
        <w:t>]</w:t>
      </w:r>
      <w:r w:rsidRPr="00AC127E">
        <w:t xml:space="preserve">. If heart rate needs to be displayed, click on </w:t>
      </w:r>
      <w:r w:rsidRPr="00AC127E">
        <w:rPr>
          <w:b/>
          <w:bCs/>
        </w:rPr>
        <w:t>Heart Rate</w:t>
      </w:r>
      <w:r w:rsidR="00664620">
        <w:rPr>
          <w:b/>
          <w:bCs/>
        </w:rPr>
        <w:t xml:space="preserve"> [</w:t>
      </w:r>
      <w:r w:rsidR="00FD4585">
        <w:rPr>
          <w:b/>
          <w:bCs/>
        </w:rPr>
        <w:t>2</w:t>
      </w:r>
      <w:r w:rsidR="00664620">
        <w:rPr>
          <w:b/>
          <w:bCs/>
        </w:rPr>
        <w:t>]</w:t>
      </w:r>
      <w:r w:rsidR="00664620">
        <w:t>.</w:t>
      </w:r>
      <w:r w:rsidRPr="00AC127E">
        <w:t xml:space="preserve"> </w:t>
      </w:r>
      <w:r w:rsidR="00664620">
        <w:t>A</w:t>
      </w:r>
      <w:r w:rsidRPr="00AC127E">
        <w:t xml:space="preserve">pply channel settings to similar </w:t>
      </w:r>
      <w:proofErr w:type="gramStart"/>
      <w:r w:rsidRPr="00AC127E">
        <w:t>channels, and</w:t>
      </w:r>
      <w:proofErr w:type="gramEnd"/>
      <w:r w:rsidRPr="00AC127E">
        <w:t xml:space="preserve"> click </w:t>
      </w:r>
      <w:r w:rsidRPr="00AC127E">
        <w:rPr>
          <w:b/>
          <w:bCs/>
        </w:rPr>
        <w:t>OK</w:t>
      </w:r>
      <w:r w:rsidRPr="00AC127E">
        <w:t xml:space="preserve"> to open a window showing implants arranged vertically </w:t>
      </w:r>
      <w:r w:rsidRPr="00AC127E">
        <w:rPr>
          <w:b/>
          <w:bCs/>
        </w:rPr>
        <w:t>[</w:t>
      </w:r>
      <w:r w:rsidR="00FD4585">
        <w:rPr>
          <w:b/>
          <w:bCs/>
        </w:rPr>
        <w:t>3</w:t>
      </w:r>
      <w:r w:rsidRPr="00AC127E">
        <w:rPr>
          <w:b/>
          <w:bCs/>
        </w:rPr>
        <w:t>]</w:t>
      </w:r>
      <w:r w:rsidRPr="00AC127E">
        <w:t>.</w:t>
      </w:r>
    </w:p>
    <w:p w14:paraId="55C96511" w14:textId="1C13B8DA" w:rsidR="004B4A25" w:rsidRDefault="004B4A25" w:rsidP="00FD458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the </w:t>
      </w:r>
      <w:proofErr w:type="gramStart"/>
      <w:r w:rsidRPr="00AC127E">
        <w:rPr>
          <w:b/>
          <w:bCs/>
        </w:rPr>
        <w:t>Set up</w:t>
      </w:r>
      <w:proofErr w:type="gramEnd"/>
      <w:r w:rsidRPr="00AC127E">
        <w:t xml:space="preserve"> tab with </w:t>
      </w:r>
      <w:r w:rsidRPr="00AC127E">
        <w:rPr>
          <w:b/>
          <w:bCs/>
        </w:rPr>
        <w:t>Animal Setup</w:t>
      </w:r>
      <w:r w:rsidRPr="00AC127E">
        <w:t xml:space="preserve"> selected and the cursor clicking on it.</w:t>
      </w:r>
      <w:r w:rsidR="00FD4585" w:rsidRPr="00FD4585">
        <w:t xml:space="preserve"> </w:t>
      </w:r>
      <w:r w:rsidR="00FD4585" w:rsidRPr="00AC127E">
        <w:t xml:space="preserve">Show the animal setup window with the animal number selected, gender </w:t>
      </w:r>
      <w:r w:rsidR="00FD4585" w:rsidRPr="00AC127E">
        <w:lastRenderedPageBreak/>
        <w:t xml:space="preserve">and species being chosen, and </w:t>
      </w:r>
      <w:r w:rsidR="00FD4585" w:rsidRPr="00AC127E">
        <w:rPr>
          <w:b/>
          <w:bCs/>
        </w:rPr>
        <w:t>Pressure</w:t>
      </w:r>
      <w:r w:rsidR="00FD4585" w:rsidRPr="00AC127E">
        <w:t xml:space="preserve"> being enabled</w:t>
      </w:r>
    </w:p>
    <w:p w14:paraId="25C0E866" w14:textId="77777777" w:rsidR="00664620" w:rsidRDefault="00664620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="004B4A25" w:rsidRPr="00AC127E">
        <w:t xml:space="preserve">: Show </w:t>
      </w:r>
      <w:r w:rsidR="004B4A25" w:rsidRPr="00AC127E">
        <w:rPr>
          <w:b/>
          <w:bCs/>
        </w:rPr>
        <w:t>Heart Rate</w:t>
      </w:r>
      <w:r w:rsidR="004B4A25" w:rsidRPr="00AC127E">
        <w:t xml:space="preserve"> being enabled</w:t>
      </w:r>
      <w:r>
        <w:t>.</w:t>
      </w:r>
    </w:p>
    <w:p w14:paraId="2A37113F" w14:textId="0708507B" w:rsidR="004B4A25" w:rsidRPr="00AC127E" w:rsidRDefault="00664620" w:rsidP="004B4A25">
      <w:pPr>
        <w:pStyle w:val="ShotDescription"/>
        <w:numPr>
          <w:ilvl w:val="2"/>
          <w:numId w:val="3"/>
        </w:numPr>
      </w:pPr>
      <w:proofErr w:type="gramStart"/>
      <w:r w:rsidRPr="00664620">
        <w:rPr>
          <w:highlight w:val="yellow"/>
        </w:rPr>
        <w:t>SCREEN</w:t>
      </w:r>
      <w:r w:rsidRPr="00AC127E">
        <w:t xml:space="preserve"> </w:t>
      </w:r>
      <w:r>
        <w:t>:</w:t>
      </w:r>
      <w:proofErr w:type="gramEnd"/>
      <w:r>
        <w:t xml:space="preserve"> Show </w:t>
      </w:r>
      <w:r w:rsidR="004B4A25" w:rsidRPr="00AC127E">
        <w:t>channel settings applied, and the resulting window with implants displayed in vertical order.</w:t>
      </w:r>
    </w:p>
    <w:p w14:paraId="1D9D7016" w14:textId="61FD405F" w:rsidR="004B4A25" w:rsidRDefault="00664620" w:rsidP="00664620">
      <w:pPr>
        <w:pStyle w:val="Narration"/>
        <w:numPr>
          <w:ilvl w:val="1"/>
          <w:numId w:val="3"/>
        </w:numPr>
      </w:pPr>
      <w:r>
        <w:t>Next, c</w:t>
      </w:r>
      <w:r w:rsidR="004B4A25" w:rsidRPr="00AC127E">
        <w:t xml:space="preserve">lick on </w:t>
      </w:r>
      <w:r w:rsidR="004B4A25" w:rsidRPr="00AC127E">
        <w:rPr>
          <w:b/>
          <w:bCs/>
        </w:rPr>
        <w:t>All Continuous</w:t>
      </w:r>
      <w:r w:rsidR="004B4A25" w:rsidRPr="00AC127E">
        <w:t xml:space="preserve"> at the top of the screen to visualize blood pressure recording traces </w:t>
      </w:r>
      <w:r w:rsidR="004B4A25" w:rsidRPr="00AC127E">
        <w:rPr>
          <w:b/>
          <w:bCs/>
        </w:rPr>
        <w:t>[1]</w:t>
      </w:r>
      <w:r w:rsidR="004B4A25" w:rsidRPr="00AC127E">
        <w:t>.</w:t>
      </w:r>
      <w:r w:rsidRPr="00664620">
        <w:t xml:space="preserve"> </w:t>
      </w:r>
      <w:r>
        <w:t>For</w:t>
      </w:r>
      <w:r w:rsidRPr="00AC127E">
        <w:t xml:space="preserve"> data exporting, go to the </w:t>
      </w:r>
      <w:r w:rsidRPr="00AC127E">
        <w:rPr>
          <w:b/>
          <w:bCs/>
        </w:rPr>
        <w:t>Experiment</w:t>
      </w:r>
      <w:r w:rsidRPr="00AC127E">
        <w:t xml:space="preserve"> tab, click on </w:t>
      </w:r>
      <w:r w:rsidRPr="00AC127E">
        <w:rPr>
          <w:b/>
          <w:bCs/>
        </w:rPr>
        <w:t>Open</w:t>
      </w:r>
      <w:r w:rsidRPr="00AC127E">
        <w:t xml:space="preserve">, and select the data from the intended folder </w:t>
      </w:r>
      <w:r w:rsidRPr="00AC127E">
        <w:rPr>
          <w:b/>
          <w:bCs/>
        </w:rPr>
        <w:t>[</w:t>
      </w:r>
      <w:r>
        <w:rPr>
          <w:b/>
          <w:bCs/>
        </w:rPr>
        <w:t>2</w:t>
      </w:r>
      <w:r w:rsidRPr="00AC127E">
        <w:rPr>
          <w:b/>
          <w:bCs/>
        </w:rPr>
        <w:t>]</w:t>
      </w:r>
      <w:r w:rsidRPr="00AC127E">
        <w:t>.</w:t>
      </w:r>
    </w:p>
    <w:p w14:paraId="3BE1B96F" w14:textId="77777777" w:rsidR="004B4A25" w:rsidRPr="00AC127E" w:rsidRDefault="004B4A25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continuous blood pressure traces appearing after </w:t>
      </w:r>
      <w:r w:rsidRPr="00AC127E">
        <w:rPr>
          <w:b/>
          <w:bCs/>
        </w:rPr>
        <w:t>All Continuous</w:t>
      </w:r>
      <w:r w:rsidRPr="00AC127E">
        <w:t xml:space="preserve"> is selected.</w:t>
      </w:r>
    </w:p>
    <w:p w14:paraId="05AFED8E" w14:textId="3ED744F2" w:rsidR="004B4A25" w:rsidRPr="00AC127E" w:rsidRDefault="00664620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="004B4A25" w:rsidRPr="00AC127E">
        <w:t xml:space="preserve">: Show the </w:t>
      </w:r>
      <w:r w:rsidR="004B4A25" w:rsidRPr="00AC127E">
        <w:rPr>
          <w:b/>
          <w:bCs/>
        </w:rPr>
        <w:t>Experiment</w:t>
      </w:r>
      <w:r w:rsidR="004B4A25" w:rsidRPr="00AC127E">
        <w:t xml:space="preserve"> tab with </w:t>
      </w:r>
      <w:r w:rsidR="004B4A25" w:rsidRPr="00AC127E">
        <w:rPr>
          <w:b/>
          <w:bCs/>
        </w:rPr>
        <w:t>Open</w:t>
      </w:r>
      <w:r w:rsidR="004B4A25" w:rsidRPr="00AC127E">
        <w:t xml:space="preserve"> selected and a data folder being chosen.</w:t>
      </w:r>
    </w:p>
    <w:p w14:paraId="493913E9" w14:textId="548CAE4D" w:rsidR="004B4A25" w:rsidRDefault="00664620" w:rsidP="004B4A25">
      <w:pPr>
        <w:pStyle w:val="Narration"/>
        <w:numPr>
          <w:ilvl w:val="1"/>
          <w:numId w:val="3"/>
        </w:numPr>
      </w:pPr>
      <w:r>
        <w:t>Navigate</w:t>
      </w:r>
      <w:r w:rsidR="004B4A25" w:rsidRPr="00AC127E">
        <w:t xml:space="preserve"> to the </w:t>
      </w:r>
      <w:r w:rsidR="004B4A25" w:rsidRPr="00AC127E">
        <w:rPr>
          <w:b/>
          <w:bCs/>
        </w:rPr>
        <w:t>Action</w:t>
      </w:r>
      <w:r w:rsidR="004B4A25" w:rsidRPr="00AC127E">
        <w:t xml:space="preserve"> tab, click on </w:t>
      </w:r>
      <w:r w:rsidR="004B4A25" w:rsidRPr="00AC127E">
        <w:rPr>
          <w:b/>
          <w:bCs/>
        </w:rPr>
        <w:t>Start Review</w:t>
      </w:r>
      <w:r w:rsidR="004B4A25" w:rsidRPr="00AC127E">
        <w:t xml:space="preserve">, and select the subject number, desired signal types, and time range </w:t>
      </w:r>
      <w:r w:rsidR="004B4A25" w:rsidRPr="00AC127E">
        <w:rPr>
          <w:b/>
          <w:bCs/>
        </w:rPr>
        <w:t>[1]</w:t>
      </w:r>
      <w:r w:rsidR="004B4A25" w:rsidRPr="00AC127E">
        <w:t xml:space="preserve">. Set the logging rate to determine how the data are segmented in seconds, minutes, or hours </w:t>
      </w:r>
      <w:r w:rsidR="004B4A25" w:rsidRPr="00AC127E">
        <w:rPr>
          <w:b/>
          <w:bCs/>
        </w:rPr>
        <w:t>[2]</w:t>
      </w:r>
      <w:r w:rsidR="004B4A25" w:rsidRPr="00AC127E">
        <w:t>.</w:t>
      </w:r>
    </w:p>
    <w:p w14:paraId="2DBDBBBF" w14:textId="77777777" w:rsidR="004B4A25" w:rsidRDefault="004B4A25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the </w:t>
      </w:r>
      <w:r w:rsidRPr="00AC127E">
        <w:rPr>
          <w:b/>
          <w:bCs/>
        </w:rPr>
        <w:t>Start Review</w:t>
      </w:r>
      <w:r w:rsidRPr="00AC127E">
        <w:t xml:space="preserve"> window with subject number, signal types, and time range being selected.</w:t>
      </w:r>
    </w:p>
    <w:p w14:paraId="62D849A7" w14:textId="77777777" w:rsidR="004B4A25" w:rsidRPr="00AC127E" w:rsidRDefault="004B4A25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the logging rate options being adjusted in the </w:t>
      </w:r>
      <w:r w:rsidRPr="00AC127E">
        <w:rPr>
          <w:b/>
          <w:bCs/>
        </w:rPr>
        <w:t>Actions</w:t>
      </w:r>
      <w:r w:rsidRPr="00AC127E">
        <w:t xml:space="preserve"> tab.</w:t>
      </w:r>
    </w:p>
    <w:p w14:paraId="1E8E7F82" w14:textId="6E2F2579" w:rsidR="004B4A25" w:rsidRDefault="004B4A25" w:rsidP="00664620">
      <w:pPr>
        <w:pStyle w:val="Narration"/>
        <w:numPr>
          <w:ilvl w:val="1"/>
          <w:numId w:val="3"/>
        </w:numPr>
      </w:pPr>
      <w:r w:rsidRPr="00AC127E">
        <w:t xml:space="preserve">Once selections are complete, go to the </w:t>
      </w:r>
      <w:r w:rsidRPr="00AC127E">
        <w:rPr>
          <w:b/>
          <w:bCs/>
        </w:rPr>
        <w:t>File</w:t>
      </w:r>
      <w:r w:rsidRPr="00AC127E">
        <w:t xml:space="preserve"> tab and choose </w:t>
      </w:r>
      <w:r w:rsidRPr="00AC127E">
        <w:rPr>
          <w:b/>
          <w:bCs/>
        </w:rPr>
        <w:t>Save Marked Sections</w:t>
      </w:r>
      <w:r w:rsidRPr="00AC127E">
        <w:t xml:space="preserve">, followed by </w:t>
      </w:r>
      <w:r w:rsidRPr="00AC127E">
        <w:rPr>
          <w:b/>
          <w:bCs/>
        </w:rPr>
        <w:t>Save Derived Data</w:t>
      </w:r>
      <w:r w:rsidRPr="00AC127E">
        <w:t xml:space="preserve"> </w:t>
      </w:r>
      <w:r w:rsidRPr="00AC127E">
        <w:rPr>
          <w:b/>
          <w:bCs/>
        </w:rPr>
        <w:t>[1]</w:t>
      </w:r>
      <w:r w:rsidRPr="00AC127E">
        <w:t>.</w:t>
      </w:r>
      <w:r w:rsidR="00664620" w:rsidRPr="00664620">
        <w:t xml:space="preserve"> </w:t>
      </w:r>
      <w:r w:rsidR="00664620" w:rsidRPr="00AC127E">
        <w:t xml:space="preserve">Finally, go to the </w:t>
      </w:r>
      <w:r w:rsidR="00664620" w:rsidRPr="00AC127E">
        <w:rPr>
          <w:b/>
          <w:bCs/>
        </w:rPr>
        <w:t>Actions</w:t>
      </w:r>
      <w:r w:rsidR="00664620" w:rsidRPr="00AC127E">
        <w:t xml:space="preserve"> tab and click on </w:t>
      </w:r>
      <w:r w:rsidR="00664620" w:rsidRPr="00AC127E">
        <w:rPr>
          <w:b/>
          <w:bCs/>
        </w:rPr>
        <w:t>Close Review Session</w:t>
      </w:r>
      <w:r w:rsidR="00664620" w:rsidRPr="00AC127E">
        <w:t xml:space="preserve"> to end the data export </w:t>
      </w:r>
      <w:r w:rsidR="00664620" w:rsidRPr="00AC127E">
        <w:rPr>
          <w:b/>
          <w:bCs/>
        </w:rPr>
        <w:t>[</w:t>
      </w:r>
      <w:r w:rsidR="00664620">
        <w:rPr>
          <w:b/>
          <w:bCs/>
        </w:rPr>
        <w:t>2</w:t>
      </w:r>
      <w:r w:rsidR="00664620" w:rsidRPr="00AC127E">
        <w:rPr>
          <w:b/>
          <w:bCs/>
        </w:rPr>
        <w:t>]</w:t>
      </w:r>
      <w:r w:rsidR="00664620" w:rsidRPr="00AC127E">
        <w:t>.</w:t>
      </w:r>
    </w:p>
    <w:p w14:paraId="5BBE7105" w14:textId="77777777" w:rsidR="004B4A25" w:rsidRPr="00AC127E" w:rsidRDefault="004B4A25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the </w:t>
      </w:r>
      <w:r w:rsidRPr="00AC127E">
        <w:rPr>
          <w:b/>
          <w:bCs/>
        </w:rPr>
        <w:t>File</w:t>
      </w:r>
      <w:r w:rsidRPr="00AC127E">
        <w:t xml:space="preserve"> tab with </w:t>
      </w:r>
      <w:r w:rsidRPr="00AC127E">
        <w:rPr>
          <w:b/>
          <w:bCs/>
        </w:rPr>
        <w:t>Save Marked Sections</w:t>
      </w:r>
      <w:r w:rsidRPr="00AC127E">
        <w:t xml:space="preserve"> and </w:t>
      </w:r>
      <w:r w:rsidRPr="00AC127E">
        <w:rPr>
          <w:b/>
          <w:bCs/>
        </w:rPr>
        <w:t>Save Derived Data</w:t>
      </w:r>
      <w:r w:rsidRPr="00AC127E">
        <w:t xml:space="preserve"> options selected.</w:t>
      </w:r>
    </w:p>
    <w:p w14:paraId="68D97D7F" w14:textId="77777777" w:rsidR="004B4A25" w:rsidRPr="00AC127E" w:rsidRDefault="004B4A25" w:rsidP="004B4A25">
      <w:pPr>
        <w:pStyle w:val="ShotDescription"/>
        <w:numPr>
          <w:ilvl w:val="2"/>
          <w:numId w:val="3"/>
        </w:numPr>
      </w:pPr>
      <w:r w:rsidRPr="00664620">
        <w:rPr>
          <w:highlight w:val="yellow"/>
        </w:rPr>
        <w:t>SCREEN</w:t>
      </w:r>
      <w:r w:rsidRPr="00AC127E">
        <w:t xml:space="preserve">: Show the </w:t>
      </w:r>
      <w:r w:rsidRPr="00AC127E">
        <w:rPr>
          <w:b/>
          <w:bCs/>
        </w:rPr>
        <w:t>Close Review Session</w:t>
      </w:r>
      <w:r w:rsidRPr="00AC127E">
        <w:t xml:space="preserve"> option being selected to complete data export.</w:t>
      </w:r>
    </w:p>
    <w:p w14:paraId="7AB068DE" w14:textId="77777777" w:rsidR="004B4A25" w:rsidRPr="00AC127E" w:rsidRDefault="004B4A25" w:rsidP="004B4A25"/>
    <w:p w14:paraId="09689C4F" w14:textId="515E666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79B006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E931CA">
        <w:rPr>
          <w:rFonts w:eastAsia="Times New Roman" w:cstheme="minorHAnsi"/>
          <w:bCs/>
        </w:rPr>
        <w:t>9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020399" w14:textId="77777777" w:rsidR="00C055C1" w:rsidRDefault="00C055C1" w:rsidP="00C055C1">
      <w:pPr>
        <w:pStyle w:val="Narration"/>
        <w:numPr>
          <w:ilvl w:val="1"/>
          <w:numId w:val="3"/>
        </w:numPr>
      </w:pPr>
      <w:r w:rsidRPr="00626733">
        <w:t xml:space="preserve">Eight weeks after spinal cord injury, colorectal distension induced a marked increase in systolic blood pressure during stimulation compared with baseline, demonstrating autonomic dysreflexia </w:t>
      </w:r>
      <w:r w:rsidRPr="00626733">
        <w:rPr>
          <w:b/>
        </w:rPr>
        <w:t>[1]</w:t>
      </w:r>
      <w:r w:rsidRPr="00626733">
        <w:t>.</w:t>
      </w:r>
    </w:p>
    <w:p w14:paraId="3150EB76" w14:textId="24824DFA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Figure 1D. </w:t>
      </w:r>
      <w:r w:rsidRPr="00C055C1">
        <w:rPr>
          <w:i/>
          <w:iCs/>
          <w:color w:val="3333FF"/>
        </w:rPr>
        <w:t xml:space="preserve">Video editor: </w:t>
      </w:r>
      <w:r w:rsidRPr="00C055C1">
        <w:rPr>
          <w:i/>
          <w:iCs/>
          <w:color w:val="3333FF"/>
        </w:rPr>
        <w:t>Please highlight the increase in the curve between 60 to 90 sec</w:t>
      </w:r>
    </w:p>
    <w:p w14:paraId="0865D068" w14:textId="7E331998" w:rsidR="00C055C1" w:rsidRDefault="00C055C1" w:rsidP="00C055C1">
      <w:pPr>
        <w:pStyle w:val="Narration"/>
        <w:numPr>
          <w:ilvl w:val="1"/>
          <w:numId w:val="3"/>
        </w:numPr>
      </w:pPr>
      <w:r w:rsidRPr="00626733">
        <w:t>Systolic blood pressure</w:t>
      </w:r>
      <w:r>
        <w:t xml:space="preserve"> </w:t>
      </w:r>
      <w:r>
        <w:rPr>
          <w:b/>
          <w:bCs/>
        </w:rPr>
        <w:t xml:space="preserve">[1], </w:t>
      </w:r>
      <w:r w:rsidRPr="00626733">
        <w:t>Diastolic blood pressure</w:t>
      </w:r>
      <w:r>
        <w:t xml:space="preserve"> </w:t>
      </w:r>
      <w:r>
        <w:rPr>
          <w:b/>
          <w:bCs/>
        </w:rPr>
        <w:t xml:space="preserve">[2] </w:t>
      </w:r>
      <w:proofErr w:type="gramStart"/>
      <w:r>
        <w:t xml:space="preserve">and </w:t>
      </w:r>
      <w:r w:rsidRPr="00626733">
        <w:t xml:space="preserve"> Mean</w:t>
      </w:r>
      <w:proofErr w:type="gramEnd"/>
      <w:r w:rsidRPr="00626733">
        <w:t xml:space="preserve"> arterial pressure </w:t>
      </w:r>
      <w:proofErr w:type="gramStart"/>
      <w:r w:rsidR="00E931CA">
        <w:t>were</w:t>
      </w:r>
      <w:proofErr w:type="gramEnd"/>
      <w:r w:rsidR="00E931CA">
        <w:t xml:space="preserve"> </w:t>
      </w:r>
      <w:r w:rsidR="00E931CA" w:rsidRPr="00626733">
        <w:t>elevated</w:t>
      </w:r>
      <w:r w:rsidR="00E931CA">
        <w:t xml:space="preserve"> </w:t>
      </w:r>
      <w:r w:rsidRPr="00626733">
        <w:t xml:space="preserve">after spinal cord injury compared with pre-injury recordings </w:t>
      </w:r>
      <w:r w:rsidRPr="00626733">
        <w:rPr>
          <w:b/>
        </w:rPr>
        <w:t>[1]</w:t>
      </w:r>
      <w:r w:rsidRPr="00626733">
        <w:t>.</w:t>
      </w:r>
    </w:p>
    <w:p w14:paraId="44F8E4A5" w14:textId="14531F00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>LAB MEDIA: Figure 1</w:t>
      </w:r>
      <w:proofErr w:type="gramStart"/>
      <w:r w:rsidRPr="00626733">
        <w:t xml:space="preserve">E </w:t>
      </w:r>
      <w:r>
        <w:t xml:space="preserve"> </w:t>
      </w:r>
      <w:r w:rsidR="00E931CA">
        <w:t>(</w:t>
      </w:r>
      <w:proofErr w:type="spellStart"/>
      <w:proofErr w:type="gramEnd"/>
      <w:r w:rsidR="00E931CA">
        <w:t>i</w:t>
      </w:r>
      <w:proofErr w:type="spellEnd"/>
      <w:r w:rsidR="00E931CA">
        <w:t>-iii)</w:t>
      </w:r>
      <w:r>
        <w:tab/>
      </w:r>
      <w:r w:rsidRPr="00E931CA">
        <w:rPr>
          <w:i/>
          <w:iCs/>
          <w:color w:val="3333FF"/>
        </w:rPr>
        <w:t xml:space="preserve">Please highlight the </w:t>
      </w:r>
      <w:r w:rsidR="00E931CA" w:rsidRPr="00E931CA">
        <w:rPr>
          <w:i/>
          <w:iCs/>
          <w:color w:val="3333FF"/>
        </w:rPr>
        <w:t>SBP 1-2 days, DBP 1</w:t>
      </w:r>
      <w:proofErr w:type="gramStart"/>
      <w:r w:rsidR="00E931CA" w:rsidRPr="00E931CA">
        <w:rPr>
          <w:i/>
          <w:iCs/>
          <w:color w:val="3333FF"/>
        </w:rPr>
        <w:t>- 2</w:t>
      </w:r>
      <w:proofErr w:type="gramEnd"/>
      <w:r w:rsidR="00E931CA" w:rsidRPr="00E931CA">
        <w:rPr>
          <w:i/>
          <w:iCs/>
          <w:color w:val="3333FF"/>
        </w:rPr>
        <w:t xml:space="preserve"> days and MAP 1-2 days graphs</w:t>
      </w:r>
    </w:p>
    <w:p w14:paraId="60DD48E2" w14:textId="3A564DF6" w:rsidR="00C055C1" w:rsidRDefault="00C055C1" w:rsidP="00E931CA">
      <w:pPr>
        <w:pStyle w:val="Narration"/>
        <w:numPr>
          <w:ilvl w:val="1"/>
          <w:numId w:val="3"/>
        </w:numPr>
      </w:pPr>
      <w:r w:rsidRPr="00626733">
        <w:t xml:space="preserve">Heart rate showed increased fluctuations following spinal cord injury compared with pre-injury recordings </w:t>
      </w:r>
      <w:r w:rsidRPr="00626733">
        <w:rPr>
          <w:b/>
        </w:rPr>
        <w:t>[1]</w:t>
      </w:r>
      <w:r w:rsidRPr="00626733">
        <w:t>.</w:t>
      </w:r>
      <w:r w:rsidR="00E931CA" w:rsidRPr="00E931CA">
        <w:t xml:space="preserve"> </w:t>
      </w:r>
      <w:r w:rsidR="00E931CA" w:rsidRPr="00626733">
        <w:t xml:space="preserve">Core body temperature regulation was disrupted during the first two days after spinal cord injury </w:t>
      </w:r>
      <w:r w:rsidR="00E931CA" w:rsidRPr="00626733">
        <w:rPr>
          <w:b/>
        </w:rPr>
        <w:t>[</w:t>
      </w:r>
      <w:r w:rsidR="00E931CA">
        <w:rPr>
          <w:b/>
        </w:rPr>
        <w:t>2</w:t>
      </w:r>
      <w:r w:rsidR="00E931CA" w:rsidRPr="00626733">
        <w:rPr>
          <w:b/>
        </w:rPr>
        <w:t>]</w:t>
      </w:r>
      <w:r w:rsidR="00E931CA" w:rsidRPr="00626733">
        <w:t>.</w:t>
      </w:r>
      <w:r w:rsidR="00E931CA" w:rsidRPr="00E931CA">
        <w:t xml:space="preserve"> </w:t>
      </w:r>
      <w:r w:rsidR="00E931CA">
        <w:t>and a</w:t>
      </w:r>
      <w:r w:rsidR="00E931CA" w:rsidRPr="00626733">
        <w:t xml:space="preserve">nimal activity was reduced following spinal cord injury compared with pre-injury levels </w:t>
      </w:r>
      <w:r w:rsidR="00E931CA" w:rsidRPr="00626733">
        <w:rPr>
          <w:b/>
        </w:rPr>
        <w:t>[</w:t>
      </w:r>
      <w:r w:rsidR="00E931CA">
        <w:rPr>
          <w:b/>
        </w:rPr>
        <w:t>3</w:t>
      </w:r>
      <w:r w:rsidR="00E931CA" w:rsidRPr="00626733">
        <w:rPr>
          <w:b/>
        </w:rPr>
        <w:t>]</w:t>
      </w:r>
      <w:r w:rsidR="00E931CA" w:rsidRPr="00626733">
        <w:t>.</w:t>
      </w:r>
    </w:p>
    <w:p w14:paraId="2441F752" w14:textId="629D8224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Figure 1E (iv). </w:t>
      </w:r>
      <w:r w:rsidRPr="00E931CA">
        <w:rPr>
          <w:i/>
          <w:iCs/>
          <w:color w:val="3333FF"/>
        </w:rPr>
        <w:t xml:space="preserve">Video editor: Highlight the </w:t>
      </w:r>
      <w:r w:rsidR="00E931CA" w:rsidRPr="00E931CA">
        <w:rPr>
          <w:i/>
          <w:iCs/>
          <w:color w:val="3333FF"/>
        </w:rPr>
        <w:t xml:space="preserve">HR </w:t>
      </w:r>
      <w:proofErr w:type="gramStart"/>
      <w:r w:rsidR="00E931CA" w:rsidRPr="00E931CA">
        <w:rPr>
          <w:i/>
          <w:iCs/>
          <w:color w:val="3333FF"/>
        </w:rPr>
        <w:t>1-2 day</w:t>
      </w:r>
      <w:proofErr w:type="gramEnd"/>
      <w:r w:rsidR="00E931CA" w:rsidRPr="00E931CA">
        <w:rPr>
          <w:i/>
          <w:iCs/>
          <w:color w:val="3333FF"/>
        </w:rPr>
        <w:t xml:space="preserve"> graph</w:t>
      </w:r>
    </w:p>
    <w:p w14:paraId="1F825BFC" w14:textId="6E841B06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Figure 1E (v). </w:t>
      </w:r>
      <w:r w:rsidR="00E931CA" w:rsidRPr="00E931CA">
        <w:rPr>
          <w:i/>
          <w:iCs/>
          <w:color w:val="3333FF"/>
        </w:rPr>
        <w:t xml:space="preserve">Video editor: Highlight the </w:t>
      </w:r>
      <w:r w:rsidR="00E931CA">
        <w:rPr>
          <w:i/>
          <w:iCs/>
          <w:color w:val="3333FF"/>
        </w:rPr>
        <w:t>Core body temp</w:t>
      </w:r>
      <w:r w:rsidR="00E931CA" w:rsidRPr="00E931CA">
        <w:rPr>
          <w:i/>
          <w:iCs/>
          <w:color w:val="3333FF"/>
        </w:rPr>
        <w:t xml:space="preserve"> </w:t>
      </w:r>
      <w:proofErr w:type="gramStart"/>
      <w:r w:rsidR="00E931CA" w:rsidRPr="00E931CA">
        <w:rPr>
          <w:i/>
          <w:iCs/>
          <w:color w:val="3333FF"/>
        </w:rPr>
        <w:t>1-2 day</w:t>
      </w:r>
      <w:proofErr w:type="gramEnd"/>
      <w:r w:rsidR="00E931CA" w:rsidRPr="00E931CA">
        <w:rPr>
          <w:i/>
          <w:iCs/>
          <w:color w:val="3333FF"/>
        </w:rPr>
        <w:t xml:space="preserve"> graph</w:t>
      </w:r>
      <w:r w:rsidRPr="00626733">
        <w:t>.</w:t>
      </w:r>
    </w:p>
    <w:p w14:paraId="5DDC9494" w14:textId="418CCD29" w:rsidR="00C055C1" w:rsidRPr="00626733" w:rsidRDefault="00C055C1" w:rsidP="00C055C1">
      <w:pPr>
        <w:pStyle w:val="ShotDescription"/>
        <w:numPr>
          <w:ilvl w:val="2"/>
          <w:numId w:val="3"/>
        </w:numPr>
      </w:pPr>
      <w:r w:rsidRPr="00626733">
        <w:t xml:space="preserve">LAB MEDIA: Figure 1E (vi). </w:t>
      </w:r>
      <w:r w:rsidR="00E931CA" w:rsidRPr="00E931CA">
        <w:rPr>
          <w:i/>
          <w:iCs/>
          <w:color w:val="3333FF"/>
        </w:rPr>
        <w:t xml:space="preserve">Video editor: Highlight the </w:t>
      </w:r>
      <w:r w:rsidR="00E931CA">
        <w:rPr>
          <w:i/>
          <w:iCs/>
          <w:color w:val="3333FF"/>
        </w:rPr>
        <w:t>activity</w:t>
      </w:r>
      <w:r w:rsidR="00E931CA" w:rsidRPr="00E931CA">
        <w:rPr>
          <w:i/>
          <w:iCs/>
          <w:color w:val="3333FF"/>
        </w:rPr>
        <w:t xml:space="preserve"> </w:t>
      </w:r>
      <w:proofErr w:type="gramStart"/>
      <w:r w:rsidR="00E931CA" w:rsidRPr="00E931CA">
        <w:rPr>
          <w:i/>
          <w:iCs/>
          <w:color w:val="3333FF"/>
        </w:rPr>
        <w:t>1-2 day</w:t>
      </w:r>
      <w:proofErr w:type="gramEnd"/>
      <w:r w:rsidR="00E931CA" w:rsidRPr="00E931CA">
        <w:rPr>
          <w:i/>
          <w:iCs/>
          <w:color w:val="3333FF"/>
        </w:rPr>
        <w:t xml:space="preserve"> graph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112EF" w14:textId="77777777" w:rsidR="00043A30" w:rsidRDefault="00043A30">
      <w:r>
        <w:separator/>
      </w:r>
    </w:p>
    <w:p w14:paraId="49102261" w14:textId="77777777" w:rsidR="00043A30" w:rsidRDefault="00043A30"/>
  </w:endnote>
  <w:endnote w:type="continuationSeparator" w:id="0">
    <w:p w14:paraId="2C287B08" w14:textId="77777777" w:rsidR="00043A30" w:rsidRDefault="00043A30">
      <w:r>
        <w:continuationSeparator/>
      </w:r>
    </w:p>
    <w:p w14:paraId="2804A172" w14:textId="77777777" w:rsidR="00043A30" w:rsidRDefault="00043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E473F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523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8194D" w14:textId="77777777" w:rsidR="00043A30" w:rsidRDefault="00043A30">
      <w:r>
        <w:separator/>
      </w:r>
    </w:p>
    <w:p w14:paraId="26AF876D" w14:textId="77777777" w:rsidR="00043A30" w:rsidRDefault="00043A30"/>
  </w:footnote>
  <w:footnote w:type="continuationSeparator" w:id="0">
    <w:p w14:paraId="74A4609B" w14:textId="77777777" w:rsidR="00043A30" w:rsidRDefault="00043A30">
      <w:r>
        <w:continuationSeparator/>
      </w:r>
    </w:p>
    <w:p w14:paraId="611B02FB" w14:textId="77777777" w:rsidR="00043A30" w:rsidRDefault="00043A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3A30"/>
    <w:rsid w:val="00045112"/>
    <w:rsid w:val="00055137"/>
    <w:rsid w:val="0006309D"/>
    <w:rsid w:val="00074929"/>
    <w:rsid w:val="00083792"/>
    <w:rsid w:val="00085F90"/>
    <w:rsid w:val="0008613B"/>
    <w:rsid w:val="0008630D"/>
    <w:rsid w:val="00086F09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238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698"/>
    <w:rsid w:val="00157C59"/>
    <w:rsid w:val="00162D51"/>
    <w:rsid w:val="0016471F"/>
    <w:rsid w:val="00174C3B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75C"/>
    <w:rsid w:val="004B4A25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069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620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1563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5C1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931CA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585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86F0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86F0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86F0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86F0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86F0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86F0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a316@uky.edu" TargetMode="External"/><Relationship Id="rId13" Type="http://schemas.openxmlformats.org/officeDocument/2006/relationships/hyperlink" Target="mailto:dorottya.gal@uky.edu" TargetMode="External"/><Relationship Id="rId18" Type="http://schemas.openxmlformats.org/officeDocument/2006/relationships/hyperlink" Target="https://review.jove.com/account/file-uploader?src=21262818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1262818" TargetMode="External"/><Relationship Id="rId12" Type="http://schemas.openxmlformats.org/officeDocument/2006/relationships/hyperlink" Target="mailto:jillian.condrey@uky.edu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nabaur2030@u.northwestern.edu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gensel.1@uky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ska316@uky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gensel.1@uky.edu" TargetMode="External"/><Relationship Id="rId14" Type="http://schemas.openxmlformats.org/officeDocument/2006/relationships/hyperlink" Target="mailto:samir.patel@uky.ed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92C1CAFB80A4980A4307A379CE1E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9902-FC60-4936-A1DF-AE0D081DE90C}"/>
      </w:docPartPr>
      <w:docPartBody>
        <w:p w:rsidR="00000000" w:rsidRDefault="00372831" w:rsidP="00372831">
          <w:pPr>
            <w:pStyle w:val="F92C1CAFB80A4980A4307A379CE1E19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86D458BADDA4E51A63ABFC12740C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D8837-062D-4B07-82A9-C558BB800B45}"/>
      </w:docPartPr>
      <w:docPartBody>
        <w:p w:rsidR="00000000" w:rsidRDefault="00372831" w:rsidP="00372831">
          <w:pPr>
            <w:pStyle w:val="386D458BADDA4E51A63ABFC12740C9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5669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72831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3D83"/>
    <w:rsid w:val="00691751"/>
    <w:rsid w:val="006A568E"/>
    <w:rsid w:val="006A7088"/>
    <w:rsid w:val="006B2B83"/>
    <w:rsid w:val="00703559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3A3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2C1CAFB80A4980A4307A379CE1E19E">
    <w:name w:val="F92C1CAFB80A4980A4307A379CE1E19E"/>
    <w:rsid w:val="00372831"/>
    <w:pPr>
      <w:spacing w:after="160" w:line="278" w:lineRule="auto"/>
    </w:pPr>
    <w:rPr>
      <w:kern w:val="2"/>
      <w14:ligatures w14:val="standardContextual"/>
    </w:rPr>
  </w:style>
  <w:style w:type="paragraph" w:customStyle="1" w:styleId="386D458BADDA4E51A63ABFC12740C9FA">
    <w:name w:val="386D458BADDA4E51A63ABFC12740C9FA"/>
    <w:rsid w:val="00372831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3</Pages>
  <Words>3167</Words>
  <Characters>1805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12T12:20:00Z</dcterms:created>
  <dcterms:modified xsi:type="dcterms:W3CDTF">2025-12-3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